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A6484" w14:textId="77777777" w:rsidR="004705B2" w:rsidRPr="00711409" w:rsidRDefault="004705B2" w:rsidP="004705B2">
      <w:pPr>
        <w:pStyle w:val="ae"/>
        <w:jc w:val="both"/>
        <w:rPr>
          <w:rFonts w:ascii="David" w:hAnsi="David"/>
          <w:b w:val="0"/>
          <w:bCs w:val="0"/>
          <w:sz w:val="24"/>
          <w:szCs w:val="24"/>
          <w:rtl/>
        </w:rPr>
      </w:pPr>
      <w:r w:rsidRPr="00711409">
        <w:rPr>
          <w:rFonts w:ascii="David" w:hAnsi="David"/>
          <w:b w:val="0"/>
          <w:bCs w:val="0"/>
          <w:sz w:val="24"/>
          <w:szCs w:val="24"/>
          <w:rtl/>
        </w:rPr>
        <w:t>בס"ד</w:t>
      </w:r>
    </w:p>
    <w:p w14:paraId="3534DACF" w14:textId="014A748C" w:rsidR="00711409" w:rsidRDefault="00A41118" w:rsidP="004705B2">
      <w:pPr>
        <w:jc w:val="center"/>
        <w:rPr>
          <w:rFonts w:ascii="David" w:hAnsi="David"/>
          <w:b/>
          <w:bCs/>
          <w:sz w:val="24"/>
          <w:u w:val="single"/>
          <w:rtl/>
        </w:rPr>
      </w:pPr>
      <w:r>
        <w:rPr>
          <w:rFonts w:ascii="David" w:hAnsi="David" w:hint="cs"/>
          <w:b/>
          <w:bCs/>
          <w:sz w:val="24"/>
          <w:u w:val="single"/>
          <w:rtl/>
        </w:rPr>
        <w:t xml:space="preserve"> </w:t>
      </w:r>
    </w:p>
    <w:p w14:paraId="6CA3B429" w14:textId="77777777" w:rsidR="00711409" w:rsidRDefault="00711409" w:rsidP="004705B2">
      <w:pPr>
        <w:jc w:val="center"/>
        <w:rPr>
          <w:rFonts w:ascii="David" w:hAnsi="David"/>
          <w:b/>
          <w:bCs/>
          <w:sz w:val="24"/>
          <w:u w:val="single"/>
          <w:rtl/>
        </w:rPr>
      </w:pPr>
    </w:p>
    <w:p w14:paraId="2E05C8C9" w14:textId="47BB0460" w:rsidR="004705B2" w:rsidRPr="00711409" w:rsidRDefault="004705B2" w:rsidP="004705B2">
      <w:pPr>
        <w:jc w:val="center"/>
        <w:rPr>
          <w:rFonts w:ascii="David" w:hAnsi="David"/>
          <w:b/>
          <w:bCs/>
          <w:sz w:val="24"/>
          <w:u w:val="single"/>
          <w:rtl/>
        </w:rPr>
      </w:pPr>
      <w:bookmarkStart w:id="0" w:name="_GoBack"/>
      <w:r w:rsidRPr="00711409">
        <w:rPr>
          <w:rFonts w:ascii="David" w:hAnsi="David"/>
          <w:b/>
          <w:bCs/>
          <w:sz w:val="24"/>
          <w:u w:val="single"/>
          <w:rtl/>
        </w:rPr>
        <w:t xml:space="preserve">נוהל המכללה בנוגע לתנאי העסקת עובדי </w:t>
      </w:r>
      <w:proofErr w:type="spellStart"/>
      <w:r w:rsidRPr="00711409">
        <w:rPr>
          <w:rFonts w:ascii="David" w:hAnsi="David"/>
          <w:b/>
          <w:bCs/>
          <w:sz w:val="24"/>
          <w:u w:val="single"/>
          <w:rtl/>
        </w:rPr>
        <w:t>מינהל</w:t>
      </w:r>
      <w:bookmarkEnd w:id="0"/>
      <w:proofErr w:type="spellEnd"/>
    </w:p>
    <w:p w14:paraId="2EF49FD0" w14:textId="77777777" w:rsidR="004705B2" w:rsidRPr="00711409" w:rsidRDefault="004705B2" w:rsidP="004705B2">
      <w:pPr>
        <w:jc w:val="center"/>
        <w:rPr>
          <w:rFonts w:ascii="David" w:hAnsi="David"/>
          <w:sz w:val="24"/>
          <w:rtl/>
        </w:rPr>
      </w:pPr>
      <w:r w:rsidRPr="00711409">
        <w:rPr>
          <w:rFonts w:ascii="David" w:hAnsi="David"/>
          <w:b/>
          <w:bCs/>
          <w:sz w:val="24"/>
          <w:rtl/>
        </w:rPr>
        <w:t>(החל משנת הלימודים תשפ"ג-ספטמבר 2022)</w:t>
      </w:r>
    </w:p>
    <w:p w14:paraId="79A3AB67" w14:textId="77777777" w:rsidR="004705B2" w:rsidRPr="00711409" w:rsidRDefault="004705B2" w:rsidP="004705B2">
      <w:pPr>
        <w:ind w:left="720" w:hanging="720"/>
        <w:rPr>
          <w:rFonts w:ascii="David" w:hAnsi="David"/>
          <w:b/>
          <w:bCs/>
          <w:sz w:val="24"/>
          <w:rtl/>
        </w:rPr>
      </w:pPr>
    </w:p>
    <w:p w14:paraId="16F37B24" w14:textId="77777777" w:rsidR="004705B2" w:rsidRPr="00711409" w:rsidRDefault="004705B2" w:rsidP="004705B2">
      <w:pPr>
        <w:ind w:left="720" w:hanging="720"/>
        <w:rPr>
          <w:rFonts w:ascii="David" w:hAnsi="David"/>
          <w:b/>
          <w:bCs/>
          <w:sz w:val="24"/>
          <w:u w:val="single"/>
          <w:rtl/>
        </w:rPr>
      </w:pPr>
      <w:r w:rsidRPr="00711409">
        <w:rPr>
          <w:rFonts w:ascii="David" w:hAnsi="David"/>
          <w:b/>
          <w:bCs/>
          <w:sz w:val="24"/>
          <w:rtl/>
        </w:rPr>
        <w:t>1.</w:t>
      </w:r>
      <w:r w:rsidRPr="00711409">
        <w:rPr>
          <w:rFonts w:ascii="David" w:hAnsi="David"/>
          <w:b/>
          <w:bCs/>
          <w:sz w:val="24"/>
          <w:rtl/>
        </w:rPr>
        <w:tab/>
      </w:r>
      <w:r w:rsidRPr="00711409">
        <w:rPr>
          <w:rFonts w:ascii="David" w:hAnsi="David"/>
          <w:b/>
          <w:bCs/>
          <w:sz w:val="24"/>
          <w:u w:val="single"/>
          <w:rtl/>
        </w:rPr>
        <w:t>מבוא והגדרות</w:t>
      </w:r>
    </w:p>
    <w:p w14:paraId="15C7DD23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1.1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מבוא</w:t>
      </w:r>
      <w:r w:rsidRPr="00711409">
        <w:rPr>
          <w:rFonts w:ascii="David" w:eastAsia="Arial Unicode MS" w:hAnsi="David"/>
          <w:sz w:val="24"/>
          <w:rtl/>
        </w:rPr>
        <w:t xml:space="preserve"> - </w:t>
      </w:r>
      <w:r w:rsidRPr="00711409">
        <w:rPr>
          <w:rFonts w:ascii="David" w:hAnsi="David"/>
          <w:sz w:val="24"/>
          <w:rtl/>
        </w:rPr>
        <w:t xml:space="preserve">במרוצת השנים נתגבש נוהג פנים-ארגוני לפיו המכללה נותנת לעובדי </w:t>
      </w:r>
      <w:proofErr w:type="spellStart"/>
      <w:r w:rsidRPr="00711409">
        <w:rPr>
          <w:rFonts w:ascii="David" w:hAnsi="David"/>
          <w:sz w:val="24"/>
          <w:rtl/>
        </w:rPr>
        <w:t>המינהל</w:t>
      </w:r>
      <w:proofErr w:type="spellEnd"/>
      <w:r w:rsidRPr="00711409">
        <w:rPr>
          <w:rFonts w:ascii="David" w:hAnsi="David"/>
          <w:sz w:val="24"/>
          <w:rtl/>
        </w:rPr>
        <w:t xml:space="preserve"> הטבות סוציאליות החורגות מדיני העבודה החלים עליה, וכל זאת על מנת לחזק את מעמדם ולשפר את רווחתם (להלן בהתאמה: </w:t>
      </w:r>
      <w:r w:rsidRPr="00711409">
        <w:rPr>
          <w:rFonts w:ascii="David" w:hAnsi="David"/>
          <w:b/>
          <w:bCs/>
          <w:sz w:val="24"/>
          <w:rtl/>
        </w:rPr>
        <w:t xml:space="preserve">"נוהג הטבות עובדי </w:t>
      </w:r>
      <w:proofErr w:type="spellStart"/>
      <w:r w:rsidRPr="00711409">
        <w:rPr>
          <w:rFonts w:ascii="David" w:hAnsi="David"/>
          <w:b/>
          <w:bCs/>
          <w:sz w:val="24"/>
          <w:rtl/>
        </w:rPr>
        <w:t>המינהל</w:t>
      </w:r>
      <w:proofErr w:type="spellEnd"/>
      <w:r w:rsidRPr="00711409">
        <w:rPr>
          <w:rFonts w:ascii="David" w:hAnsi="David"/>
          <w:b/>
          <w:bCs/>
          <w:sz w:val="24"/>
          <w:rtl/>
        </w:rPr>
        <w:t>"</w:t>
      </w:r>
      <w:r w:rsidRPr="00711409">
        <w:rPr>
          <w:rFonts w:ascii="David" w:hAnsi="David"/>
          <w:sz w:val="24"/>
          <w:rtl/>
        </w:rPr>
        <w:t xml:space="preserve">; </w:t>
      </w:r>
      <w:r w:rsidRPr="00711409">
        <w:rPr>
          <w:rFonts w:ascii="David" w:hAnsi="David"/>
          <w:b/>
          <w:bCs/>
          <w:sz w:val="24"/>
          <w:rtl/>
        </w:rPr>
        <w:t xml:space="preserve">"הטבות עובדי </w:t>
      </w:r>
      <w:proofErr w:type="spellStart"/>
      <w:r w:rsidRPr="00711409">
        <w:rPr>
          <w:rFonts w:ascii="David" w:hAnsi="David"/>
          <w:b/>
          <w:bCs/>
          <w:sz w:val="24"/>
          <w:rtl/>
        </w:rPr>
        <w:t>המינהל</w:t>
      </w:r>
      <w:proofErr w:type="spellEnd"/>
      <w:r w:rsidRPr="00711409">
        <w:rPr>
          <w:rFonts w:ascii="David" w:hAnsi="David"/>
          <w:b/>
          <w:bCs/>
          <w:sz w:val="24"/>
          <w:rtl/>
        </w:rPr>
        <w:t>"</w:t>
      </w:r>
      <w:r w:rsidRPr="00711409">
        <w:rPr>
          <w:rFonts w:ascii="David" w:hAnsi="David"/>
          <w:sz w:val="24"/>
          <w:rtl/>
        </w:rPr>
        <w:t>)</w:t>
      </w:r>
    </w:p>
    <w:p w14:paraId="2F7B3F03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1.2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תכלית</w:t>
      </w:r>
      <w:r w:rsidRPr="00711409">
        <w:rPr>
          <w:rFonts w:ascii="David" w:eastAsia="Arial Unicode MS" w:hAnsi="David"/>
          <w:sz w:val="24"/>
          <w:rtl/>
        </w:rPr>
        <w:t xml:space="preserve"> - נוהל זה נועד לעגן ולשקף את מסכת הטבות 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ה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העדכנית על מנת לשדרג ולחזק את מעמדם וזכויותיהם האישיות.</w:t>
      </w:r>
    </w:p>
    <w:p w14:paraId="262D31E1" w14:textId="77777777" w:rsidR="004705B2" w:rsidRPr="00711409" w:rsidRDefault="004705B2" w:rsidP="004705B2">
      <w:pPr>
        <w:ind w:left="1440" w:hanging="720"/>
        <w:rPr>
          <w:rFonts w:ascii="David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1.3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hAnsi="David"/>
          <w:sz w:val="24"/>
          <w:u w:val="single"/>
          <w:rtl/>
        </w:rPr>
        <w:t>כללי</w:t>
      </w:r>
      <w:r w:rsidRPr="00711409">
        <w:rPr>
          <w:rFonts w:ascii="David" w:hAnsi="David"/>
          <w:sz w:val="24"/>
          <w:rtl/>
        </w:rPr>
        <w:t xml:space="preserve"> - נוסח נוהל זה מופנה לעובדות ולעובדי </w:t>
      </w:r>
      <w:proofErr w:type="spellStart"/>
      <w:r w:rsidRPr="00711409">
        <w:rPr>
          <w:rFonts w:ascii="David" w:hAnsi="David"/>
          <w:sz w:val="24"/>
          <w:rtl/>
        </w:rPr>
        <w:t>מינהל</w:t>
      </w:r>
      <w:proofErr w:type="spellEnd"/>
      <w:r w:rsidRPr="00711409">
        <w:rPr>
          <w:rFonts w:ascii="David" w:hAnsi="David"/>
          <w:sz w:val="24"/>
          <w:rtl/>
        </w:rPr>
        <w:t xml:space="preserve"> כאחד וניסוחו בלשון זכר נעשה מטעמי נוחיות בלבד.</w:t>
      </w:r>
    </w:p>
    <w:p w14:paraId="2EDF4BC6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1.4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הגדרות</w:t>
      </w:r>
      <w:r w:rsidRPr="00711409">
        <w:rPr>
          <w:rFonts w:ascii="David" w:eastAsia="Arial Unicode MS" w:hAnsi="David"/>
          <w:sz w:val="24"/>
          <w:rtl/>
        </w:rPr>
        <w:t xml:space="preserve"> - למונח הבא תהיה נודעת המשמעות הבאה, בכל דבר ועניין הנוגע לצורך פרשנות נוהל זה ויישומו:</w:t>
      </w:r>
    </w:p>
    <w:p w14:paraId="476AA5E6" w14:textId="77777777" w:rsidR="004705B2" w:rsidRPr="00711409" w:rsidRDefault="004705B2" w:rsidP="004705B2">
      <w:pPr>
        <w:ind w:left="1440"/>
        <w:rPr>
          <w:rFonts w:ascii="David" w:hAnsi="David"/>
          <w:sz w:val="24"/>
          <w:rtl/>
        </w:rPr>
      </w:pPr>
      <w:r w:rsidRPr="00711409">
        <w:rPr>
          <w:rFonts w:ascii="David" w:hAnsi="David"/>
          <w:b/>
          <w:bCs/>
          <w:sz w:val="24"/>
          <w:u w:val="single"/>
          <w:rtl/>
        </w:rPr>
        <w:t>ותק במכללה</w:t>
      </w:r>
      <w:r w:rsidRPr="00711409">
        <w:rPr>
          <w:rFonts w:ascii="David" w:hAnsi="David"/>
          <w:b/>
          <w:bCs/>
          <w:sz w:val="24"/>
          <w:rtl/>
        </w:rPr>
        <w:t xml:space="preserve"> -</w:t>
      </w:r>
      <w:r w:rsidRPr="00711409">
        <w:rPr>
          <w:rFonts w:ascii="David" w:hAnsi="David"/>
          <w:sz w:val="24"/>
          <w:rtl/>
        </w:rPr>
        <w:t xml:space="preserve"> ותק עובד </w:t>
      </w:r>
      <w:proofErr w:type="spellStart"/>
      <w:r w:rsidRPr="00711409">
        <w:rPr>
          <w:rFonts w:ascii="David" w:hAnsi="David"/>
          <w:sz w:val="24"/>
          <w:rtl/>
        </w:rPr>
        <w:t>המינהל</w:t>
      </w:r>
      <w:proofErr w:type="spellEnd"/>
      <w:r w:rsidRPr="00711409">
        <w:rPr>
          <w:rFonts w:ascii="David" w:hAnsi="David"/>
          <w:sz w:val="24"/>
          <w:rtl/>
        </w:rPr>
        <w:t xml:space="preserve"> בפועל כעובד שכיר של המכללה (החל ממועד תחילת העסקתו ואילך בלבד).</w:t>
      </w:r>
    </w:p>
    <w:p w14:paraId="616B4085" w14:textId="77777777" w:rsidR="004705B2" w:rsidRPr="00711409" w:rsidRDefault="004705B2" w:rsidP="004705B2">
      <w:pPr>
        <w:ind w:left="1440" w:hanging="720"/>
        <w:rPr>
          <w:rFonts w:ascii="David" w:hAnsi="David"/>
          <w:sz w:val="24"/>
          <w:rtl/>
        </w:rPr>
      </w:pPr>
      <w:r w:rsidRPr="00711409">
        <w:rPr>
          <w:rFonts w:ascii="David" w:hAnsi="David"/>
          <w:sz w:val="24"/>
          <w:rtl/>
        </w:rPr>
        <w:t>1.5</w:t>
      </w:r>
      <w:r w:rsidRPr="00711409">
        <w:rPr>
          <w:rFonts w:ascii="David" w:hAnsi="David"/>
          <w:sz w:val="24"/>
          <w:rtl/>
        </w:rPr>
        <w:tab/>
      </w:r>
      <w:r w:rsidRPr="00711409">
        <w:rPr>
          <w:rFonts w:ascii="David" w:hAnsi="David"/>
          <w:sz w:val="24"/>
          <w:u w:val="single"/>
          <w:rtl/>
        </w:rPr>
        <w:t>שינוי</w:t>
      </w:r>
      <w:r w:rsidRPr="00711409">
        <w:rPr>
          <w:rFonts w:ascii="David" w:hAnsi="David"/>
          <w:sz w:val="24"/>
          <w:rtl/>
        </w:rPr>
        <w:t xml:space="preserve"> - המכללה תהיה רשאית לשנות נוהל זה, מעת לעת, לאחר התייעצות עם ועד עובדי </w:t>
      </w:r>
      <w:proofErr w:type="spellStart"/>
      <w:r w:rsidRPr="00711409">
        <w:rPr>
          <w:rFonts w:ascii="David" w:hAnsi="David"/>
          <w:sz w:val="24"/>
          <w:rtl/>
        </w:rPr>
        <w:t>המינהל</w:t>
      </w:r>
      <w:proofErr w:type="spellEnd"/>
      <w:r w:rsidRPr="00711409">
        <w:rPr>
          <w:rFonts w:ascii="David" w:hAnsi="David"/>
          <w:sz w:val="24"/>
          <w:rtl/>
        </w:rPr>
        <w:t xml:space="preserve"> ומתן הודעה בכתב על כך לעובדי </w:t>
      </w:r>
      <w:proofErr w:type="spellStart"/>
      <w:r w:rsidRPr="00711409">
        <w:rPr>
          <w:rFonts w:ascii="David" w:hAnsi="David"/>
          <w:sz w:val="24"/>
          <w:rtl/>
        </w:rPr>
        <w:t>המינהל</w:t>
      </w:r>
      <w:proofErr w:type="spellEnd"/>
      <w:r w:rsidRPr="00711409">
        <w:rPr>
          <w:rFonts w:ascii="David" w:hAnsi="David"/>
          <w:sz w:val="24"/>
          <w:rtl/>
        </w:rPr>
        <w:t xml:space="preserve"> הרלוונטיים. </w:t>
      </w:r>
    </w:p>
    <w:p w14:paraId="6A971198" w14:textId="77777777" w:rsidR="004705B2" w:rsidRPr="00711409" w:rsidRDefault="004705B2" w:rsidP="004705B2">
      <w:pPr>
        <w:ind w:left="720" w:hanging="720"/>
        <w:rPr>
          <w:rFonts w:ascii="David" w:hAnsi="David"/>
          <w:sz w:val="24"/>
          <w:rtl/>
        </w:rPr>
      </w:pPr>
    </w:p>
    <w:p w14:paraId="408AE7E9" w14:textId="77777777" w:rsidR="004705B2" w:rsidRPr="00711409" w:rsidRDefault="004705B2" w:rsidP="004705B2">
      <w:pPr>
        <w:ind w:left="720" w:hanging="720"/>
        <w:rPr>
          <w:rFonts w:ascii="David" w:hAnsi="David"/>
          <w:b/>
          <w:bCs/>
          <w:sz w:val="24"/>
          <w:u w:val="single"/>
          <w:rtl/>
        </w:rPr>
      </w:pPr>
      <w:r w:rsidRPr="00711409">
        <w:rPr>
          <w:rFonts w:ascii="David" w:hAnsi="David"/>
          <w:b/>
          <w:bCs/>
          <w:sz w:val="24"/>
          <w:rtl/>
        </w:rPr>
        <w:t>2.</w:t>
      </w:r>
      <w:r w:rsidRPr="00711409">
        <w:rPr>
          <w:rFonts w:ascii="David" w:hAnsi="David"/>
          <w:b/>
          <w:bCs/>
          <w:sz w:val="24"/>
          <w:rtl/>
        </w:rPr>
        <w:tab/>
      </w:r>
      <w:r w:rsidRPr="00711409">
        <w:rPr>
          <w:rFonts w:ascii="David" w:hAnsi="David"/>
          <w:b/>
          <w:bCs/>
          <w:sz w:val="24"/>
          <w:u w:val="single"/>
          <w:rtl/>
        </w:rPr>
        <w:t>היקף תחולה</w:t>
      </w:r>
    </w:p>
    <w:p w14:paraId="2BEF9A81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2.1</w:t>
      </w:r>
      <w:r w:rsidRPr="00711409">
        <w:rPr>
          <w:rFonts w:ascii="David" w:eastAsia="Arial Unicode MS" w:hAnsi="David"/>
          <w:sz w:val="24"/>
          <w:rtl/>
        </w:rPr>
        <w:tab/>
        <w:t xml:space="preserve">נוהל זה יחול אך ורק על 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ה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המועסקים במישרין על-ידי המכללה כעובדים שכירים (לרבות:</w:t>
      </w:r>
      <w:r w:rsidRPr="00711409">
        <w:rPr>
          <w:rFonts w:ascii="David" w:eastAsia="Arial Unicode MS" w:hAnsi="David"/>
          <w:sz w:val="24"/>
        </w:rPr>
        <w:t xml:space="preserve"> </w:t>
      </w:r>
      <w:r w:rsidRPr="00711409">
        <w:rPr>
          <w:rFonts w:ascii="David" w:eastAsia="Arial Unicode MS" w:hAnsi="David"/>
          <w:sz w:val="24"/>
          <w:rtl/>
        </w:rPr>
        <w:t xml:space="preserve">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חדשים שייקלטו לאחר מועד חתימתו) (לעיל ולהלן: </w:t>
      </w:r>
      <w:r w:rsidRPr="00711409">
        <w:rPr>
          <w:rFonts w:ascii="David" w:eastAsia="Arial Unicode MS" w:hAnsi="David"/>
          <w:b/>
          <w:bCs/>
          <w:sz w:val="24"/>
          <w:rtl/>
        </w:rPr>
        <w:t xml:space="preserve">"עובדי </w:t>
      </w:r>
      <w:proofErr w:type="spellStart"/>
      <w:r w:rsidRPr="00711409">
        <w:rPr>
          <w:rFonts w:ascii="David" w:eastAsia="Arial Unicode MS" w:hAnsi="David"/>
          <w:b/>
          <w:bCs/>
          <w:sz w:val="24"/>
          <w:rtl/>
        </w:rPr>
        <w:t>המינהל</w:t>
      </w:r>
      <w:proofErr w:type="spellEnd"/>
      <w:r w:rsidRPr="00711409">
        <w:rPr>
          <w:rFonts w:ascii="David" w:eastAsia="Arial Unicode MS" w:hAnsi="David"/>
          <w:b/>
          <w:bCs/>
          <w:sz w:val="24"/>
          <w:rtl/>
        </w:rPr>
        <w:t>"</w:t>
      </w:r>
      <w:r w:rsidRPr="00711409">
        <w:rPr>
          <w:rFonts w:ascii="David" w:eastAsia="Arial Unicode MS" w:hAnsi="David"/>
          <w:sz w:val="24"/>
          <w:rtl/>
        </w:rPr>
        <w:t>).</w:t>
      </w:r>
    </w:p>
    <w:p w14:paraId="22071DEF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2.2</w:t>
      </w:r>
      <w:r w:rsidRPr="00711409">
        <w:rPr>
          <w:rFonts w:ascii="David" w:eastAsia="Arial Unicode MS" w:hAnsi="David"/>
          <w:sz w:val="24"/>
          <w:rtl/>
        </w:rPr>
        <w:tab/>
        <w:t>יחד עם זאת, מובהר ומוסכם במפורש בהקשר זה כדלקמן:</w:t>
      </w:r>
    </w:p>
    <w:p w14:paraId="06140FDA" w14:textId="058A094A" w:rsidR="004705B2" w:rsidRPr="00711409" w:rsidRDefault="004705B2" w:rsidP="004705B2">
      <w:pPr>
        <w:ind w:left="2160" w:hanging="720"/>
        <w:rPr>
          <w:rFonts w:ascii="David" w:hAnsi="David"/>
          <w:sz w:val="24"/>
          <w:rtl/>
        </w:rPr>
      </w:pPr>
      <w:r w:rsidRPr="00711409">
        <w:rPr>
          <w:rFonts w:ascii="David" w:hAnsi="David"/>
          <w:sz w:val="24"/>
          <w:rtl/>
        </w:rPr>
        <w:t>2.2.1</w:t>
      </w:r>
      <w:r w:rsidRPr="00711409">
        <w:rPr>
          <w:rFonts w:ascii="David" w:hAnsi="David"/>
          <w:sz w:val="24"/>
          <w:rtl/>
        </w:rPr>
        <w:tab/>
        <w:t xml:space="preserve">נוהל זה ממצה סופית ובלעדית את נוהג הטבות עובדי </w:t>
      </w:r>
      <w:proofErr w:type="spellStart"/>
      <w:r w:rsidRPr="00711409">
        <w:rPr>
          <w:rFonts w:ascii="David" w:hAnsi="David"/>
          <w:sz w:val="24"/>
          <w:rtl/>
        </w:rPr>
        <w:t>המינהל</w:t>
      </w:r>
      <w:proofErr w:type="spellEnd"/>
      <w:r w:rsidRPr="00711409">
        <w:rPr>
          <w:rFonts w:ascii="David" w:hAnsi="David"/>
          <w:sz w:val="24"/>
          <w:rtl/>
        </w:rPr>
        <w:t xml:space="preserve">, ולפיכך, החל משנת </w:t>
      </w:r>
      <w:r w:rsidR="00711409">
        <w:rPr>
          <w:rFonts w:ascii="David" w:hAnsi="David" w:hint="cs"/>
          <w:sz w:val="24"/>
          <w:rtl/>
        </w:rPr>
        <w:t xml:space="preserve">הלימודים </w:t>
      </w:r>
      <w:r w:rsidRPr="00711409">
        <w:rPr>
          <w:rFonts w:ascii="David" w:hAnsi="David"/>
          <w:sz w:val="24"/>
          <w:rtl/>
        </w:rPr>
        <w:t xml:space="preserve">תשפ"ג ואילך, לא יהיה תוקף להטבות עובדי </w:t>
      </w:r>
      <w:proofErr w:type="spellStart"/>
      <w:r w:rsidRPr="00711409">
        <w:rPr>
          <w:rFonts w:ascii="David" w:hAnsi="David"/>
          <w:sz w:val="24"/>
          <w:rtl/>
        </w:rPr>
        <w:t>המינהל</w:t>
      </w:r>
      <w:proofErr w:type="spellEnd"/>
      <w:r w:rsidRPr="00711409">
        <w:rPr>
          <w:rFonts w:ascii="David" w:hAnsi="David"/>
          <w:sz w:val="24"/>
          <w:rtl/>
        </w:rPr>
        <w:t xml:space="preserve">, בין מכוח נוהג ובין מכל מקור אחר, אלא אם כן עוגנו במסגרתו במפורש. </w:t>
      </w:r>
    </w:p>
    <w:p w14:paraId="4AB0D03F" w14:textId="77777777" w:rsidR="004705B2" w:rsidRPr="00711409" w:rsidRDefault="004705B2" w:rsidP="004705B2">
      <w:pPr>
        <w:ind w:left="2160" w:hanging="720"/>
        <w:rPr>
          <w:rFonts w:ascii="David" w:hAnsi="David"/>
          <w:sz w:val="24"/>
          <w:rtl/>
        </w:rPr>
      </w:pPr>
      <w:r w:rsidRPr="00711409">
        <w:rPr>
          <w:rFonts w:ascii="David" w:hAnsi="David"/>
          <w:sz w:val="24"/>
          <w:rtl/>
        </w:rPr>
        <w:t>2.2.2</w:t>
      </w:r>
      <w:r w:rsidRPr="00711409">
        <w:rPr>
          <w:rFonts w:ascii="David" w:hAnsi="David"/>
          <w:sz w:val="24"/>
          <w:rtl/>
        </w:rPr>
        <w:tab/>
        <w:t xml:space="preserve">אין בנוהל זה בכדי לגרום לתחולת הסכמים קיבוציים, מכל מין וסוג, על המכללה או על עובדי </w:t>
      </w:r>
      <w:proofErr w:type="spellStart"/>
      <w:r w:rsidRPr="00711409">
        <w:rPr>
          <w:rFonts w:ascii="David" w:hAnsi="David"/>
          <w:sz w:val="24"/>
          <w:rtl/>
        </w:rPr>
        <w:t>המינהל</w:t>
      </w:r>
      <w:proofErr w:type="spellEnd"/>
      <w:r w:rsidRPr="00711409">
        <w:rPr>
          <w:rFonts w:ascii="David" w:hAnsi="David"/>
          <w:sz w:val="24"/>
          <w:rtl/>
        </w:rPr>
        <w:t>, במישרין או בעקיפין.</w:t>
      </w:r>
    </w:p>
    <w:p w14:paraId="7C31E79C" w14:textId="77777777" w:rsidR="004705B2" w:rsidRPr="00711409" w:rsidRDefault="004705B2" w:rsidP="004705B2">
      <w:pPr>
        <w:ind w:left="720" w:hanging="720"/>
        <w:rPr>
          <w:rFonts w:ascii="David" w:hAnsi="David"/>
          <w:sz w:val="24"/>
          <w:rtl/>
        </w:rPr>
      </w:pPr>
    </w:p>
    <w:p w14:paraId="218F4D00" w14:textId="33E7A822" w:rsidR="004705B2" w:rsidRPr="00711409" w:rsidRDefault="004705B2" w:rsidP="004705B2">
      <w:pPr>
        <w:ind w:left="720" w:hanging="720"/>
        <w:rPr>
          <w:rFonts w:ascii="David" w:hAnsi="David"/>
          <w:b/>
          <w:bCs/>
          <w:sz w:val="24"/>
          <w:u w:val="single"/>
          <w:rtl/>
        </w:rPr>
      </w:pPr>
      <w:r w:rsidRPr="00711409">
        <w:rPr>
          <w:rFonts w:ascii="David" w:hAnsi="David"/>
          <w:b/>
          <w:bCs/>
          <w:sz w:val="24"/>
          <w:rtl/>
        </w:rPr>
        <w:t>3.</w:t>
      </w:r>
      <w:r w:rsidRPr="00711409">
        <w:rPr>
          <w:rFonts w:ascii="David" w:hAnsi="David"/>
          <w:b/>
          <w:bCs/>
          <w:sz w:val="24"/>
          <w:rtl/>
        </w:rPr>
        <w:tab/>
      </w:r>
      <w:r w:rsidRPr="00711409">
        <w:rPr>
          <w:rFonts w:ascii="David" w:hAnsi="David"/>
          <w:b/>
          <w:bCs/>
          <w:sz w:val="24"/>
          <w:u w:val="single"/>
          <w:rtl/>
        </w:rPr>
        <w:t xml:space="preserve">הטבות עובדי </w:t>
      </w:r>
      <w:proofErr w:type="spellStart"/>
      <w:r w:rsidRPr="00711409">
        <w:rPr>
          <w:rFonts w:ascii="David" w:hAnsi="David"/>
          <w:b/>
          <w:bCs/>
          <w:sz w:val="24"/>
          <w:u w:val="single"/>
          <w:rtl/>
        </w:rPr>
        <w:t>מינהל</w:t>
      </w:r>
      <w:proofErr w:type="spellEnd"/>
      <w:r w:rsidRPr="00711409">
        <w:rPr>
          <w:rFonts w:ascii="David" w:hAnsi="David"/>
          <w:b/>
          <w:bCs/>
          <w:sz w:val="24"/>
          <w:u w:val="single"/>
          <w:rtl/>
        </w:rPr>
        <w:t xml:space="preserve"> -פירוט</w:t>
      </w:r>
    </w:p>
    <w:p w14:paraId="1189C043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6CA173D9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1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שכר עבודה</w:t>
      </w:r>
    </w:p>
    <w:p w14:paraId="08E63DCD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ab/>
        <w:t xml:space="preserve">שכר היסוד של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יהיה בהתאם למוסכם בינו לבין המכללה. </w:t>
      </w:r>
    </w:p>
    <w:p w14:paraId="03DD9F98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68402D95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2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שעות עבודה</w:t>
      </w:r>
    </w:p>
    <w:p w14:paraId="0121A325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2.1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משרה מלאה</w:t>
      </w:r>
      <w:r w:rsidRPr="00711409">
        <w:rPr>
          <w:rFonts w:ascii="David" w:eastAsia="Arial Unicode MS" w:hAnsi="David"/>
          <w:sz w:val="24"/>
          <w:rtl/>
        </w:rPr>
        <w:t xml:space="preserve"> - העסקת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במשרה מלאה תהיה במתכונת של חמישה ימי עבודה בשבוע </w:t>
      </w:r>
      <w:r w:rsidRPr="00711409">
        <w:rPr>
          <w:rFonts w:ascii="David" w:hAnsi="David"/>
          <w:sz w:val="24"/>
          <w:rtl/>
        </w:rPr>
        <w:t>(</w:t>
      </w:r>
      <w:r w:rsidRPr="00711409">
        <w:rPr>
          <w:rFonts w:ascii="David" w:eastAsia="Arial Unicode MS" w:hAnsi="David"/>
          <w:sz w:val="24"/>
          <w:rtl/>
        </w:rPr>
        <w:t xml:space="preserve">כשהתעריף השעתי מחושב על-פי תקן חודשי של 182 שעות עבודה). </w:t>
      </w:r>
      <w:r w:rsidRPr="00711409">
        <w:rPr>
          <w:rFonts w:ascii="David" w:eastAsia="Arial Unicode MS" w:hAnsi="David"/>
          <w:sz w:val="24"/>
          <w:rtl/>
        </w:rPr>
        <w:tab/>
      </w:r>
    </w:p>
    <w:p w14:paraId="027C7925" w14:textId="1932E1B8" w:rsidR="004705B2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2.2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משרת אם</w:t>
      </w:r>
      <w:r w:rsidRPr="00711409">
        <w:rPr>
          <w:rFonts w:ascii="David" w:eastAsia="Arial Unicode MS" w:hAnsi="David"/>
          <w:sz w:val="24"/>
          <w:rtl/>
        </w:rPr>
        <w:t xml:space="preserve"> - עובדת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המועסקת במשרה מלאה ושבחזקתה ילד אחד לפחות מתחת לגיל 12 תהיה זכאית להשלים 8 שעות עבודה יומיות בלבד ללא ניכוי שכר (רלוונטי לימי עבודה מלאים בלבד).</w:t>
      </w:r>
    </w:p>
    <w:p w14:paraId="500A11B4" w14:textId="2D5619A2" w:rsidR="00711409" w:rsidRDefault="00711409" w:rsidP="004705B2">
      <w:pPr>
        <w:ind w:left="2160" w:hanging="720"/>
        <w:rPr>
          <w:rFonts w:ascii="David" w:eastAsia="Arial Unicode MS" w:hAnsi="David"/>
          <w:sz w:val="24"/>
          <w:rtl/>
        </w:rPr>
      </w:pPr>
    </w:p>
    <w:p w14:paraId="5B221D43" w14:textId="46C98322" w:rsidR="00711409" w:rsidRDefault="00711409" w:rsidP="004705B2">
      <w:pPr>
        <w:ind w:left="2160" w:hanging="720"/>
        <w:rPr>
          <w:rFonts w:ascii="David" w:eastAsia="Arial Unicode MS" w:hAnsi="David"/>
          <w:sz w:val="24"/>
          <w:rtl/>
        </w:rPr>
      </w:pPr>
    </w:p>
    <w:p w14:paraId="3BB8897E" w14:textId="77777777" w:rsidR="00711409" w:rsidRPr="00711409" w:rsidRDefault="00711409" w:rsidP="004705B2">
      <w:pPr>
        <w:ind w:left="2160" w:hanging="720"/>
        <w:rPr>
          <w:rFonts w:ascii="David" w:eastAsia="Arial Unicode MS" w:hAnsi="David"/>
          <w:sz w:val="24"/>
          <w:rtl/>
        </w:rPr>
      </w:pPr>
    </w:p>
    <w:p w14:paraId="7C40247B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2.3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משרת עובד מבוגר</w:t>
      </w:r>
      <w:r w:rsidRPr="00711409">
        <w:rPr>
          <w:rFonts w:ascii="David" w:eastAsia="Arial Unicode MS" w:hAnsi="David"/>
          <w:sz w:val="24"/>
          <w:rtl/>
        </w:rPr>
        <w:t xml:space="preserve"> -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מעל לגיל 55 המועסק במשרה מלאה יהיה זכאי להשלים 8 שעות עבודה יומיות בלבד ללא ניכוי שכר (רלוונטי לימי עבודה מלאים בלבד).</w:t>
      </w:r>
    </w:p>
    <w:p w14:paraId="43C4762F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2.4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הפסקות</w:t>
      </w:r>
      <w:r w:rsidRPr="00711409">
        <w:rPr>
          <w:rFonts w:ascii="David" w:eastAsia="Arial Unicode MS" w:hAnsi="David"/>
          <w:sz w:val="24"/>
          <w:rtl/>
        </w:rPr>
        <w:t xml:space="preserve"> - הפסקה יומית תהיה חצי שעה (במשרה מלאה) והיא תיכלל בשעות העבודה בתשלום. </w:t>
      </w:r>
    </w:p>
    <w:p w14:paraId="62F6BF2A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2.5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ניכוי שעות חוסר</w:t>
      </w:r>
      <w:r w:rsidRPr="00711409">
        <w:rPr>
          <w:rFonts w:ascii="David" w:eastAsia="Arial Unicode MS" w:hAnsi="David"/>
          <w:sz w:val="24"/>
          <w:rtl/>
        </w:rPr>
        <w:t xml:space="preserve"> - שעת חוסר ראשונה בכל חודש עבודה (שאינה היעדרות בתשלום) לא תנוכה משכר היסוד של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. </w:t>
      </w:r>
    </w:p>
    <w:p w14:paraId="2F10A326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2.6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שעות נוספות</w:t>
      </w:r>
      <w:r w:rsidRPr="00711409">
        <w:rPr>
          <w:rFonts w:ascii="David" w:eastAsia="Arial Unicode MS" w:hAnsi="David"/>
          <w:sz w:val="24"/>
          <w:rtl/>
        </w:rPr>
        <w:t xml:space="preserve"> - זכאות עובד לגמולי שעות נוספות תהיה מותנית בקבלת אישור לכך מראש על-ידי מנהל ממונה.</w:t>
      </w:r>
    </w:p>
    <w:p w14:paraId="2C4FAA12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073C3009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3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חופשה שנתית</w:t>
      </w:r>
    </w:p>
    <w:p w14:paraId="2B0B854A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3.1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חופשה שנתית</w:t>
      </w:r>
      <w:r w:rsidRPr="00711409">
        <w:rPr>
          <w:rFonts w:ascii="David" w:eastAsia="Arial Unicode MS" w:hAnsi="David"/>
          <w:sz w:val="24"/>
          <w:rtl/>
        </w:rPr>
        <w:t xml:space="preserve"> -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</w:t>
      </w:r>
      <w:proofErr w:type="spellStart"/>
      <w:r w:rsidRPr="00711409">
        <w:rPr>
          <w:rFonts w:ascii="David" w:eastAsia="Arial Unicode MS" w:hAnsi="David"/>
          <w:sz w:val="24"/>
          <w:rtl/>
        </w:rPr>
        <w:t xml:space="preserve">יהיה </w:t>
      </w:r>
      <w:proofErr w:type="spellEnd"/>
      <w:r w:rsidRPr="00711409">
        <w:rPr>
          <w:rFonts w:ascii="David" w:eastAsia="Arial Unicode MS" w:hAnsi="David"/>
          <w:sz w:val="24"/>
          <w:rtl/>
        </w:rPr>
        <w:t>זכאי לחופשה שנתית (קרי: לימי עבודה בתשלום) בהתאם לוותק במכללה כדלקמן (במונחי משרה מלאה):</w:t>
      </w:r>
    </w:p>
    <w:p w14:paraId="74052E50" w14:textId="77777777" w:rsidR="004705B2" w:rsidRPr="00711409" w:rsidRDefault="004705B2" w:rsidP="004705B2">
      <w:pPr>
        <w:ind w:left="720" w:hanging="720"/>
        <w:rPr>
          <w:rFonts w:ascii="David" w:hAnsi="David"/>
          <w:sz w:val="24"/>
          <w:rtl/>
        </w:rPr>
      </w:pPr>
    </w:p>
    <w:tbl>
      <w:tblPr>
        <w:bidiVisual/>
        <w:tblW w:w="0" w:type="auto"/>
        <w:tblInd w:w="2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62"/>
        <w:gridCol w:w="2363"/>
      </w:tblGrid>
      <w:tr w:rsidR="004705B2" w:rsidRPr="00711409" w14:paraId="36E8C792" w14:textId="77777777" w:rsidTr="006146E4">
        <w:tc>
          <w:tcPr>
            <w:tcW w:w="2362" w:type="dxa"/>
            <w:shd w:val="clear" w:color="auto" w:fill="C4BC96"/>
          </w:tcPr>
          <w:p w14:paraId="05CEA961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ותק במכללה (בשנים)</w:t>
            </w:r>
          </w:p>
        </w:tc>
        <w:tc>
          <w:tcPr>
            <w:tcW w:w="2363" w:type="dxa"/>
            <w:shd w:val="clear" w:color="auto" w:fill="C4BC96"/>
          </w:tcPr>
          <w:p w14:paraId="64449A85" w14:textId="77777777" w:rsidR="004705B2" w:rsidRPr="00711409" w:rsidRDefault="004705B2" w:rsidP="006146E4">
            <w:pPr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חופשה שנתית</w:t>
            </w:r>
          </w:p>
        </w:tc>
      </w:tr>
      <w:tr w:rsidR="004705B2" w:rsidRPr="00711409" w14:paraId="577C32AD" w14:textId="77777777" w:rsidTr="006146E4">
        <w:tc>
          <w:tcPr>
            <w:tcW w:w="2362" w:type="dxa"/>
            <w:shd w:val="clear" w:color="auto" w:fill="EEECE1"/>
          </w:tcPr>
          <w:p w14:paraId="1B3CEB0E" w14:textId="4C69091A" w:rsidR="004705B2" w:rsidRPr="00711409" w:rsidRDefault="00711409" w:rsidP="006146E4">
            <w:pPr>
              <w:spacing w:line="360" w:lineRule="auto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b/>
                <w:bCs/>
                <w:sz w:val="24"/>
                <w:rtl/>
              </w:rPr>
              <w:t>שלוש שנים ראשונות</w:t>
            </w:r>
          </w:p>
        </w:tc>
        <w:tc>
          <w:tcPr>
            <w:tcW w:w="2363" w:type="dxa"/>
          </w:tcPr>
          <w:p w14:paraId="0B1248B6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12</w:t>
            </w:r>
          </w:p>
        </w:tc>
      </w:tr>
      <w:tr w:rsidR="004705B2" w:rsidRPr="00711409" w14:paraId="461811CD" w14:textId="77777777" w:rsidTr="006146E4">
        <w:tc>
          <w:tcPr>
            <w:tcW w:w="2362" w:type="dxa"/>
            <w:shd w:val="clear" w:color="auto" w:fill="EEECE1"/>
          </w:tcPr>
          <w:p w14:paraId="52B0F867" w14:textId="4A4DE811" w:rsidR="004705B2" w:rsidRPr="00711409" w:rsidRDefault="00711409" w:rsidP="006146E4">
            <w:pPr>
              <w:spacing w:line="360" w:lineRule="auto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b/>
                <w:bCs/>
                <w:sz w:val="24"/>
                <w:rtl/>
              </w:rPr>
              <w:t>שנים רביעית וחמישית</w:t>
            </w:r>
          </w:p>
        </w:tc>
        <w:tc>
          <w:tcPr>
            <w:tcW w:w="2363" w:type="dxa"/>
          </w:tcPr>
          <w:p w14:paraId="6A367449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15</w:t>
            </w:r>
          </w:p>
        </w:tc>
      </w:tr>
      <w:tr w:rsidR="004705B2" w:rsidRPr="00711409" w14:paraId="44B0F34E" w14:textId="77777777" w:rsidTr="006146E4">
        <w:tc>
          <w:tcPr>
            <w:tcW w:w="2362" w:type="dxa"/>
            <w:shd w:val="clear" w:color="auto" w:fill="EEECE1"/>
          </w:tcPr>
          <w:p w14:paraId="246FB3ED" w14:textId="6810FEA9" w:rsidR="004705B2" w:rsidRPr="00711409" w:rsidRDefault="00711409" w:rsidP="006146E4">
            <w:pPr>
              <w:spacing w:line="360" w:lineRule="auto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>
              <w:rPr>
                <w:rFonts w:ascii="David" w:hAnsi="David" w:hint="cs"/>
                <w:b/>
                <w:bCs/>
                <w:sz w:val="24"/>
                <w:rtl/>
              </w:rPr>
              <w:t>שנה שישית ואילך</w:t>
            </w:r>
          </w:p>
        </w:tc>
        <w:tc>
          <w:tcPr>
            <w:tcW w:w="2363" w:type="dxa"/>
          </w:tcPr>
          <w:p w14:paraId="6C564564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22</w:t>
            </w:r>
          </w:p>
        </w:tc>
      </w:tr>
    </w:tbl>
    <w:p w14:paraId="00AA18EA" w14:textId="77777777" w:rsidR="00711409" w:rsidRDefault="00711409" w:rsidP="004705B2">
      <w:pPr>
        <w:ind w:left="2160" w:hanging="720"/>
        <w:rPr>
          <w:rFonts w:ascii="David" w:hAnsi="David"/>
          <w:sz w:val="24"/>
          <w:rtl/>
        </w:rPr>
      </w:pPr>
    </w:p>
    <w:p w14:paraId="780BAECA" w14:textId="317F6DF5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3.2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לוח פעילות המכללה</w:t>
      </w:r>
      <w:r w:rsidRPr="00711409">
        <w:rPr>
          <w:rFonts w:ascii="David" w:eastAsia="Arial Unicode MS" w:hAnsi="David"/>
          <w:sz w:val="24"/>
          <w:rtl/>
        </w:rPr>
        <w:t xml:space="preserve"> - ימי העבודה של 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וניצול ימי חופשתם האישית יותאמו ללוח פעילות המכללה כמפורט להלן: </w:t>
      </w:r>
    </w:p>
    <w:p w14:paraId="733D822D" w14:textId="77777777" w:rsidR="004705B2" w:rsidRPr="00711409" w:rsidRDefault="004705B2" w:rsidP="004705B2">
      <w:pPr>
        <w:ind w:left="720" w:hanging="720"/>
        <w:rPr>
          <w:rFonts w:ascii="David" w:hAnsi="David"/>
          <w:sz w:val="24"/>
          <w:rtl/>
        </w:rPr>
      </w:pPr>
    </w:p>
    <w:tbl>
      <w:tblPr>
        <w:bidiVisual/>
        <w:tblW w:w="6785" w:type="dxa"/>
        <w:tblInd w:w="2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22"/>
        <w:gridCol w:w="2363"/>
      </w:tblGrid>
      <w:tr w:rsidR="00711409" w:rsidRPr="00711409" w14:paraId="1414B123" w14:textId="77777777" w:rsidTr="00711409">
        <w:tc>
          <w:tcPr>
            <w:tcW w:w="4422" w:type="dxa"/>
            <w:shd w:val="clear" w:color="auto" w:fill="C4BC96"/>
          </w:tcPr>
          <w:p w14:paraId="19B7EFDC" w14:textId="77777777" w:rsidR="004705B2" w:rsidRPr="00711409" w:rsidRDefault="004705B2" w:rsidP="006146E4">
            <w:pPr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המועד הרלוונטי</w:t>
            </w:r>
          </w:p>
        </w:tc>
        <w:tc>
          <w:tcPr>
            <w:tcW w:w="2363" w:type="dxa"/>
            <w:shd w:val="clear" w:color="auto" w:fill="C4BC96"/>
          </w:tcPr>
          <w:p w14:paraId="407999F9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מעמד ארגוני</w:t>
            </w:r>
          </w:p>
        </w:tc>
      </w:tr>
      <w:tr w:rsidR="00711409" w:rsidRPr="00711409" w14:paraId="28FD0F02" w14:textId="77777777" w:rsidTr="00711409">
        <w:tc>
          <w:tcPr>
            <w:tcW w:w="4422" w:type="dxa"/>
            <w:shd w:val="clear" w:color="auto" w:fill="EEECE1"/>
          </w:tcPr>
          <w:p w14:paraId="78DC50B8" w14:textId="77777777" w:rsidR="004705B2" w:rsidRPr="00711409" w:rsidRDefault="004705B2" w:rsidP="006146E4">
            <w:pPr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ראש השנה, יום כיפור, סוכות, שמחת תורה, פורים, פסח, שביעי של פסח, יום העצמאות, שבועות, וט' באב</w:t>
            </w:r>
          </w:p>
        </w:tc>
        <w:tc>
          <w:tcPr>
            <w:tcW w:w="2363" w:type="dxa"/>
          </w:tcPr>
          <w:p w14:paraId="3711AE36" w14:textId="77777777" w:rsidR="004705B2" w:rsidRPr="00711409" w:rsidRDefault="004705B2" w:rsidP="006146E4">
            <w:pPr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המכללה סגורה</w:t>
            </w:r>
          </w:p>
          <w:p w14:paraId="3C5521C3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(ללא ניכוי שכר)</w:t>
            </w:r>
          </w:p>
        </w:tc>
      </w:tr>
      <w:tr w:rsidR="00711409" w:rsidRPr="00711409" w14:paraId="49558B6E" w14:textId="77777777" w:rsidTr="00711409">
        <w:tc>
          <w:tcPr>
            <w:tcW w:w="4422" w:type="dxa"/>
            <w:shd w:val="clear" w:color="auto" w:fill="EEECE1"/>
          </w:tcPr>
          <w:p w14:paraId="0F35790D" w14:textId="77777777" w:rsidR="004705B2" w:rsidRPr="00711409" w:rsidRDefault="004705B2" w:rsidP="006146E4">
            <w:pPr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ערבי חג (ראש השנה; סוכות פסח ושבועות)</w:t>
            </w:r>
          </w:p>
        </w:tc>
        <w:tc>
          <w:tcPr>
            <w:tcW w:w="2363" w:type="dxa"/>
            <w:vMerge w:val="restart"/>
          </w:tcPr>
          <w:p w14:paraId="1171997A" w14:textId="77777777" w:rsidR="004705B2" w:rsidRPr="00711409" w:rsidRDefault="004705B2" w:rsidP="006146E4">
            <w:pPr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המכללה סגורה</w:t>
            </w:r>
          </w:p>
          <w:p w14:paraId="4E19A82C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ניכוי חצי יום חופשה בגין כל יום עבודה בערב חג או בחול המועד</w:t>
            </w:r>
          </w:p>
        </w:tc>
      </w:tr>
      <w:tr w:rsidR="00711409" w:rsidRPr="00711409" w14:paraId="5FFC145F" w14:textId="77777777" w:rsidTr="00711409">
        <w:tc>
          <w:tcPr>
            <w:tcW w:w="4422" w:type="dxa"/>
            <w:shd w:val="clear" w:color="auto" w:fill="EEECE1"/>
          </w:tcPr>
          <w:p w14:paraId="71D2E6EE" w14:textId="77777777" w:rsidR="004705B2" w:rsidRPr="00711409" w:rsidRDefault="004705B2" w:rsidP="006146E4">
            <w:pPr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ימי חול המועד (סוכות ופסח)</w:t>
            </w:r>
          </w:p>
        </w:tc>
        <w:tc>
          <w:tcPr>
            <w:tcW w:w="2363" w:type="dxa"/>
            <w:vMerge/>
          </w:tcPr>
          <w:p w14:paraId="42F22ED9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</w:tr>
      <w:tr w:rsidR="00711409" w:rsidRPr="00711409" w14:paraId="5A6F05A4" w14:textId="77777777" w:rsidTr="00711409">
        <w:tc>
          <w:tcPr>
            <w:tcW w:w="4422" w:type="dxa"/>
            <w:shd w:val="clear" w:color="auto" w:fill="EEECE1"/>
          </w:tcPr>
          <w:p w14:paraId="64A65CAC" w14:textId="77777777" w:rsidR="004705B2" w:rsidRPr="00711409" w:rsidRDefault="004705B2" w:rsidP="006146E4">
            <w:pPr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ימי צום (מלבד לט' באב) וכן ערב ט' באב</w:t>
            </w:r>
          </w:p>
        </w:tc>
        <w:tc>
          <w:tcPr>
            <w:tcW w:w="2363" w:type="dxa"/>
            <w:vMerge w:val="restart"/>
          </w:tcPr>
          <w:p w14:paraId="5D3E1C5B" w14:textId="77777777" w:rsidR="004705B2" w:rsidRPr="00711409" w:rsidRDefault="004705B2" w:rsidP="006146E4">
            <w:pPr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סיום עבודה בשעה 14:00</w:t>
            </w:r>
          </w:p>
          <w:p w14:paraId="32D2C226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(ללא ניכוי שכר)</w:t>
            </w:r>
          </w:p>
        </w:tc>
      </w:tr>
      <w:tr w:rsidR="00711409" w:rsidRPr="00711409" w14:paraId="1F602D47" w14:textId="77777777" w:rsidTr="00711409">
        <w:tc>
          <w:tcPr>
            <w:tcW w:w="4422" w:type="dxa"/>
            <w:shd w:val="clear" w:color="auto" w:fill="EEECE1"/>
          </w:tcPr>
          <w:p w14:paraId="70385C9C" w14:textId="77777777" w:rsidR="004705B2" w:rsidRPr="00711409" w:rsidRDefault="004705B2" w:rsidP="006146E4">
            <w:pPr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 xml:space="preserve">יום הזיכרון לחללי </w:t>
            </w:r>
          </w:p>
          <w:p w14:paraId="3D45CC6D" w14:textId="77777777" w:rsidR="004705B2" w:rsidRPr="00711409" w:rsidRDefault="004705B2" w:rsidP="006146E4">
            <w:pPr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מערכות ישראל</w:t>
            </w:r>
          </w:p>
        </w:tc>
        <w:tc>
          <w:tcPr>
            <w:tcW w:w="2363" w:type="dxa"/>
            <w:vMerge/>
          </w:tcPr>
          <w:p w14:paraId="39C03FE6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</w:tr>
      <w:tr w:rsidR="00711409" w:rsidRPr="00711409" w14:paraId="4DEA664F" w14:textId="77777777" w:rsidTr="00711409">
        <w:tc>
          <w:tcPr>
            <w:tcW w:w="4422" w:type="dxa"/>
            <w:shd w:val="clear" w:color="auto" w:fill="EEECE1"/>
          </w:tcPr>
          <w:p w14:paraId="47B5C4A6" w14:textId="77777777" w:rsidR="004705B2" w:rsidRPr="00711409" w:rsidRDefault="004705B2" w:rsidP="006146E4">
            <w:pPr>
              <w:spacing w:line="360" w:lineRule="auto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 xml:space="preserve">ימי </w:t>
            </w:r>
            <w:proofErr w:type="spellStart"/>
            <w:r w:rsidRPr="00711409">
              <w:rPr>
                <w:rFonts w:ascii="David" w:hAnsi="David"/>
                <w:b/>
                <w:bCs/>
                <w:sz w:val="24"/>
                <w:rtl/>
              </w:rPr>
              <w:t>איסרו</w:t>
            </w:r>
            <w:proofErr w:type="spellEnd"/>
            <w:r w:rsidRPr="00711409">
              <w:rPr>
                <w:rFonts w:ascii="David" w:hAnsi="David"/>
                <w:b/>
                <w:bCs/>
                <w:sz w:val="24"/>
                <w:rtl/>
              </w:rPr>
              <w:t xml:space="preserve"> חג</w:t>
            </w:r>
          </w:p>
        </w:tc>
        <w:tc>
          <w:tcPr>
            <w:tcW w:w="2363" w:type="dxa"/>
            <w:vMerge/>
          </w:tcPr>
          <w:p w14:paraId="2345F590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</w:tr>
      <w:tr w:rsidR="00711409" w:rsidRPr="00711409" w14:paraId="3D6A68F8" w14:textId="77777777" w:rsidTr="00711409">
        <w:tc>
          <w:tcPr>
            <w:tcW w:w="4422" w:type="dxa"/>
            <w:shd w:val="clear" w:color="auto" w:fill="EEECE1"/>
          </w:tcPr>
          <w:p w14:paraId="3463CC1A" w14:textId="77777777" w:rsidR="004705B2" w:rsidRPr="00711409" w:rsidRDefault="004705B2" w:rsidP="006146E4">
            <w:pPr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 xml:space="preserve">ימי חנוכה </w:t>
            </w:r>
          </w:p>
          <w:p w14:paraId="7399CE65" w14:textId="77777777" w:rsidR="004705B2" w:rsidRPr="00711409" w:rsidRDefault="004705B2" w:rsidP="006146E4">
            <w:pPr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(מלבד ימי לימודים)</w:t>
            </w:r>
          </w:p>
          <w:p w14:paraId="6E8FE76F" w14:textId="77777777" w:rsidR="004705B2" w:rsidRPr="00711409" w:rsidRDefault="004705B2" w:rsidP="006146E4">
            <w:pPr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שושן פורים</w:t>
            </w:r>
          </w:p>
        </w:tc>
        <w:tc>
          <w:tcPr>
            <w:tcW w:w="2363" w:type="dxa"/>
            <w:vMerge/>
          </w:tcPr>
          <w:p w14:paraId="21AE7926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</w:tr>
    </w:tbl>
    <w:p w14:paraId="3649B47B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</w:p>
    <w:p w14:paraId="449DA9FA" w14:textId="7E9EB9AE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3.3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תקרת ימי חופשה</w:t>
      </w:r>
      <w:r w:rsidRPr="00711409">
        <w:rPr>
          <w:rFonts w:ascii="David" w:eastAsia="Arial Unicode MS" w:hAnsi="David"/>
          <w:sz w:val="24"/>
          <w:rtl/>
        </w:rPr>
        <w:t xml:space="preserve"> - הצבירה האישית של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לא תעלה על 40 ימי חופשה.</w:t>
      </w:r>
    </w:p>
    <w:p w14:paraId="6F8EA6BF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55176642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00C572A3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6A606548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00CF95B1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574273F8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4E9FDFCD" w14:textId="36AE4965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4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חופשה מיוחדת</w:t>
      </w:r>
    </w:p>
    <w:p w14:paraId="6659A365" w14:textId="77777777" w:rsidR="004705B2" w:rsidRPr="00711409" w:rsidRDefault="004705B2" w:rsidP="004705B2">
      <w:pPr>
        <w:ind w:left="144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 xml:space="preserve">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יהיו זכאים לתוספת ימי חופשה על חשבון המכללה לרגל האירועים האישיים הבאים:</w:t>
      </w:r>
    </w:p>
    <w:p w14:paraId="17DE576D" w14:textId="77777777" w:rsidR="004705B2" w:rsidRPr="00711409" w:rsidRDefault="004705B2" w:rsidP="004705B2">
      <w:pPr>
        <w:ind w:left="720" w:hanging="720"/>
        <w:rPr>
          <w:rFonts w:ascii="David" w:hAnsi="David"/>
          <w:sz w:val="24"/>
          <w:rtl/>
        </w:rPr>
      </w:pPr>
    </w:p>
    <w:tbl>
      <w:tblPr>
        <w:bidiVisual/>
        <w:tblW w:w="0" w:type="auto"/>
        <w:tblInd w:w="21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21"/>
        <w:gridCol w:w="2363"/>
      </w:tblGrid>
      <w:tr w:rsidR="004705B2" w:rsidRPr="00711409" w14:paraId="6AA88E61" w14:textId="77777777" w:rsidTr="006146E4">
        <w:tc>
          <w:tcPr>
            <w:tcW w:w="2721" w:type="dxa"/>
            <w:shd w:val="clear" w:color="auto" w:fill="C4BC96"/>
          </w:tcPr>
          <w:p w14:paraId="47CC9C21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האירוע האישי</w:t>
            </w:r>
          </w:p>
        </w:tc>
        <w:tc>
          <w:tcPr>
            <w:tcW w:w="2363" w:type="dxa"/>
            <w:shd w:val="clear" w:color="auto" w:fill="C4BC96"/>
          </w:tcPr>
          <w:p w14:paraId="0F8E8C49" w14:textId="77777777" w:rsidR="004705B2" w:rsidRPr="00711409" w:rsidRDefault="004705B2" w:rsidP="006146E4">
            <w:pPr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תוספת ימי חופשה</w:t>
            </w:r>
          </w:p>
        </w:tc>
      </w:tr>
      <w:tr w:rsidR="004705B2" w:rsidRPr="00711409" w14:paraId="7BE01A82" w14:textId="77777777" w:rsidTr="006146E4">
        <w:tc>
          <w:tcPr>
            <w:tcW w:w="2721" w:type="dxa"/>
            <w:shd w:val="clear" w:color="auto" w:fill="EEECE1"/>
          </w:tcPr>
          <w:p w14:paraId="5F6B127A" w14:textId="77777777" w:rsidR="004705B2" w:rsidRPr="00711409" w:rsidRDefault="004705B2" w:rsidP="006146E4">
            <w:pPr>
              <w:spacing w:line="360" w:lineRule="auto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חתונת העובד</w:t>
            </w:r>
          </w:p>
        </w:tc>
        <w:tc>
          <w:tcPr>
            <w:tcW w:w="2363" w:type="dxa"/>
          </w:tcPr>
          <w:p w14:paraId="29B0BA19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3</w:t>
            </w:r>
          </w:p>
        </w:tc>
      </w:tr>
      <w:tr w:rsidR="004705B2" w:rsidRPr="00711409" w14:paraId="0154B5AE" w14:textId="77777777" w:rsidTr="006146E4">
        <w:tc>
          <w:tcPr>
            <w:tcW w:w="2721" w:type="dxa"/>
            <w:shd w:val="clear" w:color="auto" w:fill="EEECE1"/>
          </w:tcPr>
          <w:p w14:paraId="5F65EDBA" w14:textId="77777777" w:rsidR="004705B2" w:rsidRPr="00711409" w:rsidRDefault="004705B2" w:rsidP="006146E4">
            <w:pPr>
              <w:spacing w:line="360" w:lineRule="auto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חתונת ילד/ת העובד</w:t>
            </w:r>
          </w:p>
        </w:tc>
        <w:tc>
          <w:tcPr>
            <w:tcW w:w="2363" w:type="dxa"/>
            <w:vMerge w:val="restart"/>
          </w:tcPr>
          <w:p w14:paraId="645DE630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1</w:t>
            </w:r>
          </w:p>
        </w:tc>
      </w:tr>
      <w:tr w:rsidR="004705B2" w:rsidRPr="00711409" w14:paraId="00137A57" w14:textId="77777777" w:rsidTr="006146E4">
        <w:tc>
          <w:tcPr>
            <w:tcW w:w="2721" w:type="dxa"/>
            <w:shd w:val="clear" w:color="auto" w:fill="EEECE1"/>
          </w:tcPr>
          <w:p w14:paraId="29CA7974" w14:textId="77777777" w:rsidR="004705B2" w:rsidRPr="00711409" w:rsidRDefault="004705B2" w:rsidP="006146E4">
            <w:pPr>
              <w:spacing w:line="360" w:lineRule="auto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בר/בת מצווה של ילד/ת עובד</w:t>
            </w:r>
          </w:p>
        </w:tc>
        <w:tc>
          <w:tcPr>
            <w:tcW w:w="2363" w:type="dxa"/>
            <w:vMerge/>
          </w:tcPr>
          <w:p w14:paraId="57A2152E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</w:rPr>
              <w:t>1</w:t>
            </w:r>
          </w:p>
        </w:tc>
      </w:tr>
    </w:tbl>
    <w:p w14:paraId="064917B4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</w:p>
    <w:p w14:paraId="3D1EFB6E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68A08471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5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מחלה</w:t>
      </w:r>
    </w:p>
    <w:p w14:paraId="7105D6BD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5.1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דמי מחלה</w:t>
      </w:r>
      <w:r w:rsidRPr="00711409">
        <w:rPr>
          <w:rFonts w:ascii="David" w:eastAsia="Arial Unicode MS" w:hAnsi="David"/>
          <w:sz w:val="24"/>
          <w:rtl/>
        </w:rPr>
        <w:t xml:space="preserve"> -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יהיה זכאי לדמי מחלה מלאים החל מיום המחלה הראשון ואילך. </w:t>
      </w:r>
    </w:p>
    <w:p w14:paraId="080BFBE3" w14:textId="0CAE531D" w:rsidR="004705B2" w:rsidRPr="00711409" w:rsidRDefault="004705B2" w:rsidP="002A5458">
      <w:pPr>
        <w:ind w:left="216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יחד עם זאת, המכללה שומרת על זכותה</w:t>
      </w:r>
      <w:r w:rsidR="002A5458">
        <w:rPr>
          <w:rFonts w:ascii="David" w:eastAsia="Arial Unicode MS" w:hAnsi="David" w:hint="cs"/>
          <w:sz w:val="24"/>
          <w:rtl/>
        </w:rPr>
        <w:t xml:space="preserve"> המלאה</w:t>
      </w:r>
      <w:r w:rsidRPr="00711409">
        <w:rPr>
          <w:rFonts w:ascii="David" w:eastAsia="Arial Unicode MS" w:hAnsi="David"/>
          <w:sz w:val="24"/>
          <w:rtl/>
        </w:rPr>
        <w:t xml:space="preserve"> לבחון את המשך יישום הטבה זו (לרבות הגבלתה) בנסיבות חריגות לאחר מתן זכות טיעון לעובד הרלוונטי.</w:t>
      </w:r>
    </w:p>
    <w:p w14:paraId="4ECAE43E" w14:textId="0B24832C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5.</w:t>
      </w:r>
      <w:r w:rsidR="002A5458">
        <w:rPr>
          <w:rFonts w:ascii="David" w:eastAsia="Arial Unicode MS" w:hAnsi="David" w:hint="cs"/>
          <w:sz w:val="24"/>
          <w:rtl/>
        </w:rPr>
        <w:t>2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ימי הצהרה</w:t>
      </w:r>
      <w:r w:rsidRPr="00711409">
        <w:rPr>
          <w:rFonts w:ascii="David" w:eastAsia="Arial Unicode MS" w:hAnsi="David"/>
          <w:sz w:val="24"/>
          <w:rtl/>
        </w:rPr>
        <w:t xml:space="preserve"> - בכל שנת עבודה </w:t>
      </w:r>
      <w:proofErr w:type="spellStart"/>
      <w:r w:rsidRPr="00711409">
        <w:rPr>
          <w:rFonts w:ascii="David" w:eastAsia="Arial Unicode MS" w:hAnsi="David"/>
          <w:sz w:val="24"/>
          <w:rtl/>
        </w:rPr>
        <w:t>קלנדרית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מלאה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יהיה רשאי להיעדר מחמת מחלה עד יומיים (שלא ברציפות), ללא צורך בהצגת תעודות מחלה ("ימי הצהרה"). </w:t>
      </w:r>
    </w:p>
    <w:p w14:paraId="58A301E1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008BE909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6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דמי הבראה</w:t>
      </w:r>
    </w:p>
    <w:p w14:paraId="1277BF03" w14:textId="77777777" w:rsidR="004705B2" w:rsidRPr="00711409" w:rsidRDefault="004705B2" w:rsidP="004705B2">
      <w:pPr>
        <w:ind w:left="144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 xml:space="preserve">דמי הבראה ל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יחושבו על פי תעריף מטיב של 439 ₪ ליום הבראה (במונחי ברוטו נכון לספטמבר 2022) אשר יעודכן, מעת לעת, על- ידי המכללה.</w:t>
      </w:r>
    </w:p>
    <w:p w14:paraId="16E7872C" w14:textId="77777777" w:rsidR="004705B2" w:rsidRPr="00711409" w:rsidRDefault="004705B2" w:rsidP="004705B2">
      <w:pPr>
        <w:ind w:left="1440"/>
        <w:rPr>
          <w:rFonts w:ascii="David" w:eastAsia="Arial Unicode MS" w:hAnsi="David"/>
          <w:sz w:val="24"/>
          <w:rtl/>
        </w:rPr>
      </w:pPr>
    </w:p>
    <w:p w14:paraId="4B3960FD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7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ביגוד</w:t>
      </w:r>
    </w:p>
    <w:p w14:paraId="734A9C5E" w14:textId="77777777" w:rsidR="004705B2" w:rsidRPr="00711409" w:rsidRDefault="004705B2" w:rsidP="004705B2">
      <w:pPr>
        <w:ind w:left="144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 xml:space="preserve">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יהיה זכאי לדמי ביגוד שנתיים בסך של 2,150 ₪ (במונחי משרה מלאה ברוטו נכון לספטמבר 2022) אשר יעודכן, מעת לעת, על- ידי המכללה.</w:t>
      </w:r>
    </w:p>
    <w:p w14:paraId="105DAB33" w14:textId="77777777" w:rsidR="004705B2" w:rsidRPr="00711409" w:rsidRDefault="004705B2" w:rsidP="004705B2">
      <w:pPr>
        <w:ind w:left="1440"/>
        <w:rPr>
          <w:rFonts w:ascii="David" w:eastAsia="Arial Unicode MS" w:hAnsi="David"/>
          <w:sz w:val="24"/>
          <w:rtl/>
        </w:rPr>
      </w:pPr>
    </w:p>
    <w:p w14:paraId="747D907A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101C8711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8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קרן השתלמות</w:t>
      </w:r>
    </w:p>
    <w:p w14:paraId="31765CA3" w14:textId="5FB2E3C0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8.1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הסדרת קרן השתלמות</w:t>
      </w:r>
      <w:r w:rsidRPr="00711409">
        <w:rPr>
          <w:rFonts w:ascii="David" w:eastAsia="Arial Unicode MS" w:hAnsi="David"/>
          <w:sz w:val="24"/>
          <w:rtl/>
        </w:rPr>
        <w:t xml:space="preserve"> - כל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יהיה זכאי להסדרת קרן השתלמות לאחר השלמת ותק ארגוני של </w:t>
      </w:r>
      <w:r w:rsidR="002068CF">
        <w:rPr>
          <w:rFonts w:ascii="David" w:eastAsia="Arial Unicode MS" w:hAnsi="David" w:hint="cs"/>
          <w:sz w:val="24"/>
          <w:rtl/>
        </w:rPr>
        <w:t>שנתיים</w:t>
      </w:r>
      <w:r w:rsidRPr="00711409">
        <w:rPr>
          <w:rFonts w:ascii="David" w:eastAsia="Arial Unicode MS" w:hAnsi="David"/>
          <w:sz w:val="24"/>
          <w:rtl/>
        </w:rPr>
        <w:t xml:space="preserve">; </w:t>
      </w:r>
    </w:p>
    <w:p w14:paraId="24CC9B4E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8.2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שיעורי הפקדות מעסיק</w:t>
      </w:r>
      <w:r w:rsidRPr="00711409">
        <w:rPr>
          <w:rFonts w:ascii="David" w:eastAsia="Arial Unicode MS" w:hAnsi="David"/>
          <w:sz w:val="24"/>
          <w:rtl/>
        </w:rPr>
        <w:t xml:space="preserve"> - שיעורי ההפקדות החודשיות לקרן השתלמות יהיו כדלקמן:</w:t>
      </w:r>
    </w:p>
    <w:p w14:paraId="586EBAC1" w14:textId="77777777" w:rsidR="004705B2" w:rsidRPr="00711409" w:rsidRDefault="004705B2" w:rsidP="004705B2">
      <w:pPr>
        <w:ind w:left="720" w:hanging="720"/>
        <w:rPr>
          <w:rFonts w:ascii="David" w:hAnsi="David"/>
          <w:sz w:val="24"/>
          <w:rtl/>
        </w:rPr>
      </w:pPr>
    </w:p>
    <w:tbl>
      <w:tblPr>
        <w:bidiVisual/>
        <w:tblW w:w="0" w:type="auto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62"/>
        <w:gridCol w:w="2363"/>
        <w:gridCol w:w="2363"/>
      </w:tblGrid>
      <w:tr w:rsidR="004705B2" w:rsidRPr="00711409" w14:paraId="5D3F279F" w14:textId="77777777" w:rsidTr="006146E4">
        <w:tc>
          <w:tcPr>
            <w:tcW w:w="2362" w:type="dxa"/>
            <w:shd w:val="clear" w:color="auto" w:fill="C4BC96"/>
          </w:tcPr>
          <w:p w14:paraId="2AFF5987" w14:textId="77777777" w:rsidR="004705B2" w:rsidRPr="00711409" w:rsidRDefault="004705B2" w:rsidP="006146E4">
            <w:pPr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ותק במכללה (בשנים)</w:t>
            </w:r>
          </w:p>
        </w:tc>
        <w:tc>
          <w:tcPr>
            <w:tcW w:w="2363" w:type="dxa"/>
            <w:shd w:val="clear" w:color="auto" w:fill="C4BC96"/>
          </w:tcPr>
          <w:p w14:paraId="211A5A99" w14:textId="77777777" w:rsidR="004705B2" w:rsidRPr="00711409" w:rsidRDefault="004705B2" w:rsidP="006146E4">
            <w:pPr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חלק מעסיק</w:t>
            </w:r>
          </w:p>
        </w:tc>
        <w:tc>
          <w:tcPr>
            <w:tcW w:w="2363" w:type="dxa"/>
            <w:shd w:val="clear" w:color="auto" w:fill="C4BC96"/>
          </w:tcPr>
          <w:p w14:paraId="0B126F29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חלק עובד</w:t>
            </w:r>
          </w:p>
        </w:tc>
      </w:tr>
      <w:tr w:rsidR="004705B2" w:rsidRPr="00711409" w14:paraId="634FDFCE" w14:textId="77777777" w:rsidTr="006146E4">
        <w:tc>
          <w:tcPr>
            <w:tcW w:w="2362" w:type="dxa"/>
            <w:shd w:val="clear" w:color="auto" w:fill="EEECE1"/>
          </w:tcPr>
          <w:p w14:paraId="5ADFF3A6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מתחילת שנה שלישית</w:t>
            </w:r>
          </w:p>
        </w:tc>
        <w:tc>
          <w:tcPr>
            <w:tcW w:w="2363" w:type="dxa"/>
          </w:tcPr>
          <w:p w14:paraId="5C930EEE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5.00%</w:t>
            </w:r>
          </w:p>
        </w:tc>
        <w:tc>
          <w:tcPr>
            <w:tcW w:w="2363" w:type="dxa"/>
            <w:vMerge w:val="restart"/>
          </w:tcPr>
          <w:p w14:paraId="10B0A252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2.50%</w:t>
            </w:r>
          </w:p>
        </w:tc>
      </w:tr>
      <w:tr w:rsidR="004705B2" w:rsidRPr="00711409" w14:paraId="323F5148" w14:textId="77777777" w:rsidTr="006146E4">
        <w:tc>
          <w:tcPr>
            <w:tcW w:w="2362" w:type="dxa"/>
            <w:shd w:val="clear" w:color="auto" w:fill="EEECE1"/>
          </w:tcPr>
          <w:p w14:paraId="0A49CEA3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b/>
                <w:bCs/>
                <w:sz w:val="24"/>
                <w:rtl/>
              </w:rPr>
            </w:pPr>
            <w:r w:rsidRPr="00711409">
              <w:rPr>
                <w:rFonts w:ascii="David" w:hAnsi="David"/>
                <w:b/>
                <w:bCs/>
                <w:sz w:val="24"/>
                <w:rtl/>
              </w:rPr>
              <w:t>מתחילת שנה שישית</w:t>
            </w:r>
          </w:p>
        </w:tc>
        <w:tc>
          <w:tcPr>
            <w:tcW w:w="2363" w:type="dxa"/>
          </w:tcPr>
          <w:p w14:paraId="4C88ECCD" w14:textId="77777777" w:rsidR="004705B2" w:rsidRPr="00711409" w:rsidRDefault="004705B2" w:rsidP="006146E4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7.50%</w:t>
            </w:r>
          </w:p>
        </w:tc>
        <w:tc>
          <w:tcPr>
            <w:tcW w:w="2363" w:type="dxa"/>
            <w:vMerge/>
          </w:tcPr>
          <w:p w14:paraId="3BF1470B" w14:textId="77777777" w:rsidR="004705B2" w:rsidRPr="00711409" w:rsidRDefault="004705B2" w:rsidP="006146E4">
            <w:pPr>
              <w:jc w:val="center"/>
              <w:rPr>
                <w:rFonts w:ascii="David" w:hAnsi="David"/>
                <w:sz w:val="24"/>
                <w:rtl/>
              </w:rPr>
            </w:pPr>
            <w:r w:rsidRPr="00711409">
              <w:rPr>
                <w:rFonts w:ascii="David" w:hAnsi="David"/>
                <w:sz w:val="24"/>
                <w:rtl/>
              </w:rPr>
              <w:t>2.50%</w:t>
            </w:r>
          </w:p>
        </w:tc>
      </w:tr>
    </w:tbl>
    <w:p w14:paraId="421DFA4B" w14:textId="77777777" w:rsidR="004705B2" w:rsidRPr="00711409" w:rsidRDefault="004705B2" w:rsidP="004705B2">
      <w:pPr>
        <w:ind w:left="720" w:hanging="720"/>
        <w:rPr>
          <w:rFonts w:ascii="David" w:hAnsi="David"/>
          <w:sz w:val="24"/>
          <w:rtl/>
        </w:rPr>
      </w:pPr>
    </w:p>
    <w:p w14:paraId="491496A8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1DA16FF7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25AA4F42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0F20DAC9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1FADCA3F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21A891B7" w14:textId="77777777" w:rsidR="00711409" w:rsidRDefault="00711409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1317DF7F" w14:textId="69349798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9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השתלמויות מקצועיות</w:t>
      </w:r>
    </w:p>
    <w:p w14:paraId="15E5D338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9.1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מימון דמי חבר</w:t>
      </w:r>
      <w:r w:rsidRPr="00711409">
        <w:rPr>
          <w:rFonts w:ascii="David" w:eastAsia="Arial Unicode MS" w:hAnsi="David"/>
          <w:sz w:val="24"/>
          <w:rtl/>
        </w:rPr>
        <w:t xml:space="preserve"> - המכללה תישא במימון דמי החבר של 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ה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בעמותת "שחר און" (מלבד להשתתפות עצמית שנתית של 100 ₪ לכל עובד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שתיגבה על-ידי המכללה כניכוי רשות משכר עבודתו); גובה ההשתתפות העצמית כאמור יעודכן על-ידי המכללה, מעת לעת, לאחר התייעצות עם ועד העובדים. </w:t>
      </w:r>
    </w:p>
    <w:p w14:paraId="2CE4DB25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9.2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השתתפות בהשתלמויות מקצועיות</w:t>
      </w:r>
      <w:r w:rsidRPr="00711409">
        <w:rPr>
          <w:rFonts w:ascii="David" w:eastAsia="Arial Unicode MS" w:hAnsi="David"/>
          <w:sz w:val="24"/>
          <w:rtl/>
        </w:rPr>
        <w:t xml:space="preserve"> - 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יוכלו להשתתף בהשתלמויות מקצועיות בימי חופשתם שיאושרו על-ידי המכללה (וככל הניתן, במהלך חופשות הלימודים). </w:t>
      </w:r>
    </w:p>
    <w:p w14:paraId="62B7DF13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</w:p>
    <w:p w14:paraId="42F5C46D" w14:textId="77777777" w:rsidR="004705B2" w:rsidRPr="00711409" w:rsidRDefault="004705B2" w:rsidP="004705B2">
      <w:pPr>
        <w:ind w:left="144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10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b/>
          <w:bCs/>
          <w:sz w:val="24"/>
          <w:u w:val="single"/>
          <w:rtl/>
        </w:rPr>
        <w:t>שונות</w:t>
      </w:r>
    </w:p>
    <w:p w14:paraId="697D7258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10.1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מימון לימודים</w:t>
      </w:r>
      <w:r w:rsidRPr="00711409">
        <w:rPr>
          <w:rFonts w:ascii="David" w:eastAsia="Arial Unicode MS" w:hAnsi="David"/>
          <w:sz w:val="24"/>
          <w:rtl/>
        </w:rPr>
        <w:t xml:space="preserve"> - המכללה תשתתף בעלויות לימודים אקדמיים של 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בהתאם לנוהל פנים-ארגוני שייקבע על ידה ועדכוניו מעת לעת. </w:t>
      </w:r>
    </w:p>
    <w:p w14:paraId="0C9897A1" w14:textId="77777777" w:rsidR="004705B2" w:rsidRPr="00711409" w:rsidRDefault="004705B2" w:rsidP="004705B2">
      <w:pPr>
        <w:ind w:left="2160" w:hanging="720"/>
        <w:rPr>
          <w:rFonts w:ascii="David" w:eastAsia="Arial Unicode MS" w:hAnsi="David"/>
          <w:sz w:val="24"/>
          <w:rtl/>
        </w:rPr>
      </w:pPr>
      <w:r w:rsidRPr="00711409">
        <w:rPr>
          <w:rFonts w:ascii="David" w:eastAsia="Arial Unicode MS" w:hAnsi="David"/>
          <w:sz w:val="24"/>
          <w:rtl/>
        </w:rPr>
        <w:t>3.10.2</w:t>
      </w:r>
      <w:r w:rsidRPr="00711409">
        <w:rPr>
          <w:rFonts w:ascii="David" w:eastAsia="Arial Unicode MS" w:hAnsi="David"/>
          <w:sz w:val="24"/>
          <w:rtl/>
        </w:rPr>
        <w:tab/>
      </w:r>
      <w:r w:rsidRPr="00711409">
        <w:rPr>
          <w:rFonts w:ascii="David" w:eastAsia="Arial Unicode MS" w:hAnsi="David"/>
          <w:sz w:val="24"/>
          <w:u w:val="single"/>
          <w:rtl/>
        </w:rPr>
        <w:t>הנחות בשכר לימוד</w:t>
      </w:r>
      <w:r w:rsidRPr="00711409">
        <w:rPr>
          <w:rFonts w:ascii="David" w:eastAsia="Arial Unicode MS" w:hAnsi="David"/>
          <w:sz w:val="24"/>
          <w:rtl/>
        </w:rPr>
        <w:t xml:space="preserve"> - המכללה תעניק הטבות בשכר לימוד בגין לימודים במכללה לעובדי </w:t>
      </w:r>
      <w:proofErr w:type="spellStart"/>
      <w:r w:rsidRPr="00711409">
        <w:rPr>
          <w:rFonts w:ascii="David" w:eastAsia="Arial Unicode MS" w:hAnsi="David"/>
          <w:sz w:val="24"/>
          <w:rtl/>
        </w:rPr>
        <w:t>מינהל</w:t>
      </w:r>
      <w:proofErr w:type="spellEnd"/>
      <w:r w:rsidRPr="00711409">
        <w:rPr>
          <w:rFonts w:ascii="David" w:eastAsia="Arial Unicode MS" w:hAnsi="David"/>
          <w:sz w:val="24"/>
          <w:rtl/>
        </w:rPr>
        <w:t xml:space="preserve"> או בני משפחתם מדרגה ראשונה בהתאם לנוהל שייקבע על ידה ועדכוניו מעת לעת.</w:t>
      </w:r>
    </w:p>
    <w:p w14:paraId="75DFB7E8" w14:textId="2705747F" w:rsidR="00627A3B" w:rsidRPr="00711409" w:rsidRDefault="00627A3B" w:rsidP="004705B2">
      <w:pPr>
        <w:rPr>
          <w:rFonts w:ascii="David" w:hAnsi="David"/>
          <w:sz w:val="24"/>
          <w:rtl/>
        </w:rPr>
      </w:pPr>
    </w:p>
    <w:sectPr w:rsidR="00627A3B" w:rsidRPr="00711409" w:rsidSect="007C1574">
      <w:headerReference w:type="default" r:id="rId10"/>
      <w:footerReference w:type="default" r:id="rId11"/>
      <w:headerReference w:type="first" r:id="rId12"/>
      <w:pgSz w:w="11906" w:h="16838"/>
      <w:pgMar w:top="1440" w:right="1474" w:bottom="1440" w:left="1474" w:header="709" w:footer="709" w:gutter="0"/>
      <w:pgNumType w:start="5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C64858" w14:textId="77777777" w:rsidR="007453DC" w:rsidRDefault="007453DC" w:rsidP="00BB780C">
      <w:pPr>
        <w:spacing w:line="240" w:lineRule="auto"/>
      </w:pPr>
      <w:r>
        <w:separator/>
      </w:r>
    </w:p>
  </w:endnote>
  <w:endnote w:type="continuationSeparator" w:id="0">
    <w:p w14:paraId="26A613B9" w14:textId="77777777" w:rsidR="007453DC" w:rsidRDefault="007453DC" w:rsidP="00BB78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857001505"/>
      <w:docPartObj>
        <w:docPartGallery w:val="Page Numbers (Bottom of Page)"/>
        <w:docPartUnique/>
      </w:docPartObj>
    </w:sdtPr>
    <w:sdtEndPr>
      <w:rPr>
        <w:rFonts w:ascii="David" w:hAnsi="David"/>
        <w:sz w:val="20"/>
        <w:szCs w:val="20"/>
      </w:rPr>
    </w:sdtEndPr>
    <w:sdtContent>
      <w:p w14:paraId="7F9CEC05" w14:textId="7EC0A3EF" w:rsidR="007C1574" w:rsidRDefault="007C1574">
        <w:pPr>
          <w:pStyle w:val="a5"/>
          <w:jc w:val="center"/>
          <w:rPr>
            <w:rFonts w:ascii="David" w:hAnsi="David"/>
            <w:sz w:val="20"/>
            <w:szCs w:val="20"/>
            <w:rtl/>
          </w:rPr>
        </w:pPr>
        <w:r w:rsidRPr="007C1574">
          <w:rPr>
            <w:rFonts w:ascii="David" w:hAnsi="David"/>
            <w:sz w:val="20"/>
            <w:szCs w:val="20"/>
          </w:rPr>
          <w:fldChar w:fldCharType="begin"/>
        </w:r>
        <w:r w:rsidRPr="007C1574">
          <w:rPr>
            <w:rFonts w:ascii="David" w:hAnsi="David"/>
            <w:sz w:val="20"/>
            <w:szCs w:val="20"/>
          </w:rPr>
          <w:instrText>PAGE   \* MERGEFORMAT</w:instrText>
        </w:r>
        <w:r w:rsidRPr="007C1574">
          <w:rPr>
            <w:rFonts w:ascii="David" w:hAnsi="David"/>
            <w:sz w:val="20"/>
            <w:szCs w:val="20"/>
          </w:rPr>
          <w:fldChar w:fldCharType="separate"/>
        </w:r>
        <w:r w:rsidRPr="007C1574">
          <w:rPr>
            <w:rFonts w:ascii="David" w:hAnsi="David"/>
            <w:sz w:val="20"/>
            <w:szCs w:val="20"/>
            <w:rtl/>
            <w:lang w:val="he-IL"/>
          </w:rPr>
          <w:t>2</w:t>
        </w:r>
        <w:r w:rsidRPr="007C1574">
          <w:rPr>
            <w:rFonts w:ascii="David" w:hAnsi="David"/>
            <w:sz w:val="20"/>
            <w:szCs w:val="20"/>
          </w:rPr>
          <w:fldChar w:fldCharType="end"/>
        </w:r>
      </w:p>
    </w:sdtContent>
  </w:sdt>
  <w:p w14:paraId="4649F76B" w14:textId="3F5E15F7" w:rsidR="007C1574" w:rsidRPr="007C1574" w:rsidRDefault="007C1574">
    <w:pPr>
      <w:pStyle w:val="a5"/>
      <w:jc w:val="center"/>
      <w:rPr>
        <w:rFonts w:ascii="David" w:hAnsi="David"/>
        <w:sz w:val="20"/>
        <w:szCs w:val="20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7F290A86" wp14:editId="37A46091">
          <wp:simplePos x="0" y="0"/>
          <wp:positionH relativeFrom="margin">
            <wp:align>center</wp:align>
          </wp:positionH>
          <wp:positionV relativeFrom="paragraph">
            <wp:posOffset>57150</wp:posOffset>
          </wp:positionV>
          <wp:extent cx="5989739" cy="570015"/>
          <wp:effectExtent l="0" t="0" r="0" b="1905"/>
          <wp:wrapNone/>
          <wp:docPr id="37" name="תמונה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נייר מכתבים כתובות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89739" cy="570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AE319D" w14:textId="17F726EC" w:rsidR="00F82E70" w:rsidRDefault="00F82E7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7DB6A" w14:textId="77777777" w:rsidR="007453DC" w:rsidRDefault="007453DC" w:rsidP="00BB780C">
      <w:pPr>
        <w:spacing w:line="240" w:lineRule="auto"/>
      </w:pPr>
      <w:r>
        <w:separator/>
      </w:r>
    </w:p>
  </w:footnote>
  <w:footnote w:type="continuationSeparator" w:id="0">
    <w:p w14:paraId="2EA86D6B" w14:textId="77777777" w:rsidR="007453DC" w:rsidRDefault="007453DC" w:rsidP="00BB78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87236" w14:textId="4E48ADC2" w:rsidR="00F82E70" w:rsidRDefault="00EB7381">
    <w:pPr>
      <w:pStyle w:val="a3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53EC038" wp14:editId="2F0B42AF">
          <wp:simplePos x="0" y="0"/>
          <wp:positionH relativeFrom="margin">
            <wp:posOffset>1189355</wp:posOffset>
          </wp:positionH>
          <wp:positionV relativeFrom="paragraph">
            <wp:posOffset>-429260</wp:posOffset>
          </wp:positionV>
          <wp:extent cx="2952750" cy="913812"/>
          <wp:effectExtent l="0" t="0" r="0" b="635"/>
          <wp:wrapNone/>
          <wp:docPr id="5" name="תמונה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לוגו המכללת האקדמית חמדת עליון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2750" cy="913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31A77" w14:textId="7C2060A8" w:rsidR="00F82E70" w:rsidRDefault="00F82E70">
    <w:pPr>
      <w:pStyle w:val="a3"/>
      <w:rPr>
        <w:rtl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7AF94D3" wp14:editId="07A64002">
          <wp:simplePos x="0" y="0"/>
          <wp:positionH relativeFrom="margin">
            <wp:align>center</wp:align>
          </wp:positionH>
          <wp:positionV relativeFrom="paragraph">
            <wp:posOffset>-452120</wp:posOffset>
          </wp:positionV>
          <wp:extent cx="2952750" cy="913812"/>
          <wp:effectExtent l="0" t="0" r="0" b="635"/>
          <wp:wrapNone/>
          <wp:docPr id="6" name="תמונה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לוגו המכללת האקדמית חמדת עליון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2750" cy="913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96577" w14:textId="77777777" w:rsidR="00F82E70" w:rsidRDefault="00F82E70">
    <w:pPr>
      <w:pStyle w:val="a3"/>
      <w:rPr>
        <w:rtl/>
      </w:rPr>
    </w:pPr>
  </w:p>
  <w:p w14:paraId="324E4ED9" w14:textId="20F54337" w:rsidR="009E027D" w:rsidRDefault="009E027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881BA8"/>
    <w:multiLevelType w:val="multilevel"/>
    <w:tmpl w:val="56D0F77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2D8576A4"/>
    <w:multiLevelType w:val="hybridMultilevel"/>
    <w:tmpl w:val="E168D9B0"/>
    <w:lvl w:ilvl="0" w:tplc="85F8FD52">
      <w:start w:val="9"/>
      <w:numFmt w:val="bullet"/>
      <w:lvlText w:val="-"/>
      <w:lvlJc w:val="left"/>
      <w:pPr>
        <w:ind w:left="2117" w:hanging="360"/>
      </w:pPr>
      <w:rPr>
        <w:rFonts w:ascii="David" w:eastAsia="Calibri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2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7" w:hanging="360"/>
      </w:pPr>
      <w:rPr>
        <w:rFonts w:ascii="Wingdings" w:hAnsi="Wingdings" w:hint="default"/>
      </w:rPr>
    </w:lvl>
  </w:abstractNum>
  <w:abstractNum w:abstractNumId="2" w15:restartNumberingAfterBreak="0">
    <w:nsid w:val="302B3065"/>
    <w:multiLevelType w:val="multilevel"/>
    <w:tmpl w:val="AF18B484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1530" w:hanging="435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291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4005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546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6555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801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9105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0560" w:hanging="1800"/>
      </w:pPr>
      <w:rPr>
        <w:rFonts w:hint="default"/>
        <w:sz w:val="24"/>
      </w:rPr>
    </w:lvl>
  </w:abstractNum>
  <w:abstractNum w:abstractNumId="3" w15:restartNumberingAfterBreak="0">
    <w:nsid w:val="4F466E4D"/>
    <w:multiLevelType w:val="multilevel"/>
    <w:tmpl w:val="8506BEE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" w15:restartNumberingAfterBreak="0">
    <w:nsid w:val="5100328B"/>
    <w:multiLevelType w:val="multilevel"/>
    <w:tmpl w:val="5DA021D0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5" w15:restartNumberingAfterBreak="0">
    <w:nsid w:val="5DBC45F3"/>
    <w:multiLevelType w:val="multilevel"/>
    <w:tmpl w:val="69CA0A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6AD25182"/>
    <w:multiLevelType w:val="hybridMultilevel"/>
    <w:tmpl w:val="8F4CD0EA"/>
    <w:lvl w:ilvl="0" w:tplc="01346BF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701BD9"/>
    <w:multiLevelType w:val="hybridMultilevel"/>
    <w:tmpl w:val="F9FE2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4D6F14"/>
    <w:multiLevelType w:val="multilevel"/>
    <w:tmpl w:val="579A20F2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759A5719"/>
    <w:multiLevelType w:val="multilevel"/>
    <w:tmpl w:val="2C9A821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5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00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5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0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10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200" w:hanging="1440"/>
      </w:pPr>
      <w:rPr>
        <w:rFonts w:hint="default"/>
      </w:rPr>
    </w:lvl>
  </w:abstractNum>
  <w:abstractNum w:abstractNumId="10" w15:restartNumberingAfterBreak="0">
    <w:nsid w:val="7A9D38BC"/>
    <w:multiLevelType w:val="hybridMultilevel"/>
    <w:tmpl w:val="DD465FE6"/>
    <w:lvl w:ilvl="0" w:tplc="D7BA7458">
      <w:start w:val="32"/>
      <w:numFmt w:val="bullet"/>
      <w:lvlText w:val="-"/>
      <w:lvlJc w:val="left"/>
      <w:pPr>
        <w:ind w:left="720" w:hanging="360"/>
      </w:pPr>
      <w:rPr>
        <w:rFonts w:ascii="David" w:eastAsiaTheme="minorHAnsi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E237D"/>
    <w:multiLevelType w:val="multilevel"/>
    <w:tmpl w:val="6D90A8D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2" w15:restartNumberingAfterBreak="0">
    <w:nsid w:val="7CF8036C"/>
    <w:multiLevelType w:val="multilevel"/>
    <w:tmpl w:val="E596315A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1"/>
  </w:num>
  <w:num w:numId="5">
    <w:abstractNumId w:val="8"/>
  </w:num>
  <w:num w:numId="6">
    <w:abstractNumId w:val="12"/>
  </w:num>
  <w:num w:numId="7">
    <w:abstractNumId w:val="4"/>
  </w:num>
  <w:num w:numId="8">
    <w:abstractNumId w:val="5"/>
  </w:num>
  <w:num w:numId="9">
    <w:abstractNumId w:val="3"/>
  </w:num>
  <w:num w:numId="10">
    <w:abstractNumId w:val="9"/>
  </w:num>
  <w:num w:numId="11">
    <w:abstractNumId w:val="2"/>
  </w:num>
  <w:num w:numId="12">
    <w:abstractNumId w:val="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zC2tDSxsDCzsDBQ0lEKTi0uzszPAymwqAUAc7hdZCwAAAA="/>
  </w:docVars>
  <w:rsids>
    <w:rsidRoot w:val="00BB780C"/>
    <w:rsid w:val="0000658C"/>
    <w:rsid w:val="00014276"/>
    <w:rsid w:val="000B0EA0"/>
    <w:rsid w:val="000C2A1F"/>
    <w:rsid w:val="00174473"/>
    <w:rsid w:val="001C3074"/>
    <w:rsid w:val="002068CF"/>
    <w:rsid w:val="00221F73"/>
    <w:rsid w:val="002654CF"/>
    <w:rsid w:val="002A5458"/>
    <w:rsid w:val="002A59D4"/>
    <w:rsid w:val="003128DD"/>
    <w:rsid w:val="003D44AB"/>
    <w:rsid w:val="004705B2"/>
    <w:rsid w:val="00472704"/>
    <w:rsid w:val="004A00A9"/>
    <w:rsid w:val="00545B66"/>
    <w:rsid w:val="005E1CC5"/>
    <w:rsid w:val="005F035C"/>
    <w:rsid w:val="00627A3B"/>
    <w:rsid w:val="00664860"/>
    <w:rsid w:val="0066635E"/>
    <w:rsid w:val="006A3622"/>
    <w:rsid w:val="006C2FA9"/>
    <w:rsid w:val="00711409"/>
    <w:rsid w:val="007453DC"/>
    <w:rsid w:val="007C1574"/>
    <w:rsid w:val="007D32F4"/>
    <w:rsid w:val="007E43B0"/>
    <w:rsid w:val="008D11BD"/>
    <w:rsid w:val="0090264B"/>
    <w:rsid w:val="00910536"/>
    <w:rsid w:val="00956A61"/>
    <w:rsid w:val="0097197B"/>
    <w:rsid w:val="009847E5"/>
    <w:rsid w:val="009E027D"/>
    <w:rsid w:val="00A41118"/>
    <w:rsid w:val="00A50CF3"/>
    <w:rsid w:val="00AF6D6E"/>
    <w:rsid w:val="00BB780C"/>
    <w:rsid w:val="00C40353"/>
    <w:rsid w:val="00C7071C"/>
    <w:rsid w:val="00C870B2"/>
    <w:rsid w:val="00D572B1"/>
    <w:rsid w:val="00D66519"/>
    <w:rsid w:val="00D863FB"/>
    <w:rsid w:val="00E47D5A"/>
    <w:rsid w:val="00EB7381"/>
    <w:rsid w:val="00F1266E"/>
    <w:rsid w:val="00F82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FE4E4D"/>
  <w15:chartTrackingRefBased/>
  <w15:docId w15:val="{1BBAE204-231D-406E-9CC1-796D27F58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7071C"/>
    <w:pPr>
      <w:bidi/>
      <w:spacing w:after="0" w:line="300" w:lineRule="atLeast"/>
      <w:jc w:val="both"/>
    </w:pPr>
    <w:rPr>
      <w:rFonts w:ascii="Times New Roman" w:eastAsia="Times New Roman" w:hAnsi="Times New Roman" w:cs="David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C7071C"/>
    <w:pPr>
      <w:keepNext/>
      <w:spacing w:line="20" w:lineRule="atLeast"/>
      <w:ind w:left="567" w:hanging="56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BB780C"/>
    <w:pPr>
      <w:tabs>
        <w:tab w:val="center" w:pos="4153"/>
        <w:tab w:val="right" w:pos="8306"/>
      </w:tabs>
      <w:spacing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B780C"/>
  </w:style>
  <w:style w:type="paragraph" w:styleId="a5">
    <w:name w:val="footer"/>
    <w:basedOn w:val="a"/>
    <w:link w:val="a6"/>
    <w:uiPriority w:val="99"/>
    <w:unhideWhenUsed/>
    <w:rsid w:val="00BB780C"/>
    <w:pPr>
      <w:tabs>
        <w:tab w:val="center" w:pos="4153"/>
        <w:tab w:val="right" w:pos="8306"/>
      </w:tabs>
      <w:spacing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B780C"/>
  </w:style>
  <w:style w:type="paragraph" w:styleId="a7">
    <w:name w:val="List Paragraph"/>
    <w:basedOn w:val="a"/>
    <w:uiPriority w:val="34"/>
    <w:qFormat/>
    <w:rsid w:val="005F035C"/>
    <w:pPr>
      <w:ind w:left="720"/>
      <w:contextualSpacing/>
    </w:pPr>
  </w:style>
  <w:style w:type="character" w:customStyle="1" w:styleId="10">
    <w:name w:val="כותרת 1 תו"/>
    <w:basedOn w:val="a0"/>
    <w:link w:val="1"/>
    <w:rsid w:val="00C7071C"/>
    <w:rPr>
      <w:rFonts w:ascii="Times New Roman" w:eastAsia="Times New Roman" w:hAnsi="Times New Roman" w:cs="David"/>
      <w:b/>
      <w:bCs/>
      <w:szCs w:val="24"/>
      <w:lang w:eastAsia="he-IL"/>
    </w:rPr>
  </w:style>
  <w:style w:type="paragraph" w:customStyle="1" w:styleId="a8">
    <w:name w:val="הואיל"/>
    <w:basedOn w:val="a"/>
    <w:rsid w:val="00C7071C"/>
    <w:pPr>
      <w:ind w:left="1134" w:hanging="1134"/>
    </w:pPr>
  </w:style>
  <w:style w:type="paragraph" w:styleId="a9">
    <w:name w:val="Block Text"/>
    <w:basedOn w:val="a"/>
    <w:rsid w:val="00C7071C"/>
    <w:pPr>
      <w:tabs>
        <w:tab w:val="left" w:pos="567"/>
      </w:tabs>
      <w:spacing w:line="20" w:lineRule="atLeast"/>
      <w:ind w:left="1134" w:hanging="567"/>
    </w:pPr>
  </w:style>
  <w:style w:type="paragraph" w:customStyle="1" w:styleId="aa">
    <w:basedOn w:val="a"/>
    <w:next w:val="ab"/>
    <w:qFormat/>
    <w:rsid w:val="00C7071C"/>
    <w:pPr>
      <w:spacing w:line="20" w:lineRule="atLeast"/>
      <w:jc w:val="center"/>
    </w:pPr>
    <w:rPr>
      <w:b/>
      <w:bCs/>
      <w:szCs w:val="28"/>
      <w:u w:val="single"/>
    </w:rPr>
  </w:style>
  <w:style w:type="paragraph" w:styleId="ab">
    <w:name w:val="Title"/>
    <w:basedOn w:val="a"/>
    <w:next w:val="a"/>
    <w:link w:val="ac"/>
    <w:uiPriority w:val="10"/>
    <w:qFormat/>
    <w:rsid w:val="00C7071C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c">
    <w:name w:val="כותרת טקסט תו"/>
    <w:basedOn w:val="a0"/>
    <w:link w:val="ab"/>
    <w:uiPriority w:val="10"/>
    <w:rsid w:val="00C7071C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table" w:styleId="ad">
    <w:name w:val="Table Grid"/>
    <w:basedOn w:val="a1"/>
    <w:uiPriority w:val="39"/>
    <w:rsid w:val="00D863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">
    <w:name w:val="default"/>
    <w:rsid w:val="00627A3B"/>
    <w:rPr>
      <w:rFonts w:ascii="Times New Roman" w:hAnsi="Times New Roman" w:cs="Times New Roman" w:hint="default"/>
      <w:sz w:val="26"/>
      <w:szCs w:val="26"/>
    </w:rPr>
  </w:style>
  <w:style w:type="paragraph" w:customStyle="1" w:styleId="ae">
    <w:basedOn w:val="a"/>
    <w:next w:val="ab"/>
    <w:qFormat/>
    <w:rsid w:val="004705B2"/>
    <w:pPr>
      <w:spacing w:line="240" w:lineRule="auto"/>
      <w:jc w:val="center"/>
    </w:pPr>
    <w:rPr>
      <w:b/>
      <w:bCs/>
      <w:sz w:val="60"/>
      <w:szCs w:val="6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EEF533C6C7314D8D6B01E961B30AC5" ma:contentTypeVersion="10" ma:contentTypeDescription="Create a new document." ma:contentTypeScope="" ma:versionID="ec5a8c09758f9542110b59cd3a479455">
  <xsd:schema xmlns:xsd="http://www.w3.org/2001/XMLSchema" xmlns:xs="http://www.w3.org/2001/XMLSchema" xmlns:p="http://schemas.microsoft.com/office/2006/metadata/properties" xmlns:ns3="3147ddf2-0f0d-4a17-9569-cd7b345fbfdd" xmlns:ns4="c8fecd4d-1a44-4a0a-98b8-8740d1c07b3a" targetNamespace="http://schemas.microsoft.com/office/2006/metadata/properties" ma:root="true" ma:fieldsID="0b4ca852251f9be4372ff84a0a0b1545" ns3:_="" ns4:_="">
    <xsd:import namespace="3147ddf2-0f0d-4a17-9569-cd7b345fbfdd"/>
    <xsd:import namespace="c8fecd4d-1a44-4a0a-98b8-8740d1c07b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47ddf2-0f0d-4a17-9569-cd7b345fbfd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ecd4d-1a44-4a0a-98b8-8740d1c07b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1C9F02-2C84-43D0-B980-9149C99DF2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9F77AA-A01E-4FB7-AD44-91B3D7D111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47ddf2-0f0d-4a17-9569-cd7b345fbfdd"/>
    <ds:schemaRef ds:uri="c8fecd4d-1a44-4a0a-98b8-8740d1c07b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E930CF-7A77-4A1E-8EBF-0D4F3D2637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3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בוטבול</dc:creator>
  <cp:keywords/>
  <dc:description/>
  <cp:lastModifiedBy>haim shaked</cp:lastModifiedBy>
  <cp:revision>2</cp:revision>
  <dcterms:created xsi:type="dcterms:W3CDTF">2022-12-18T07:34:00Z</dcterms:created>
  <dcterms:modified xsi:type="dcterms:W3CDTF">2022-12-18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EEF533C6C7314D8D6B01E961B30AC5</vt:lpwstr>
  </property>
</Properties>
</file>